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6AA4D" w14:textId="1C565C58" w:rsidR="007E1EF9" w:rsidRDefault="00A8386F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5C488D4A" wp14:editId="148062AE">
            <wp:extent cx="3133725" cy="171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00EA9" w14:textId="00665113" w:rsidR="009316A0" w:rsidRDefault="00C76F39">
      <w:pPr>
        <w:rPr>
          <w:sz w:val="36"/>
          <w:szCs w:val="36"/>
        </w:rPr>
      </w:pPr>
      <w:r>
        <w:rPr>
          <w:sz w:val="36"/>
          <w:szCs w:val="36"/>
        </w:rPr>
        <w:t>513 Studios</w:t>
      </w:r>
    </w:p>
    <w:p w14:paraId="738F3631" w14:textId="77777777" w:rsidR="007E1EF9" w:rsidRDefault="007E1EF9">
      <w:pPr>
        <w:rPr>
          <w:sz w:val="36"/>
          <w:szCs w:val="36"/>
        </w:rPr>
      </w:pPr>
    </w:p>
    <w:p w14:paraId="581EFCF8" w14:textId="77777777" w:rsidR="007E1EF9" w:rsidRDefault="007E1EF9">
      <w:pPr>
        <w:rPr>
          <w:sz w:val="36"/>
          <w:szCs w:val="36"/>
        </w:rPr>
      </w:pPr>
    </w:p>
    <w:p w14:paraId="37DBAA02" w14:textId="77777777" w:rsidR="007E1EF9" w:rsidRDefault="007E1EF9">
      <w:pPr>
        <w:rPr>
          <w:sz w:val="36"/>
          <w:szCs w:val="36"/>
        </w:rPr>
      </w:pPr>
    </w:p>
    <w:p w14:paraId="0115E87F" w14:textId="77777777" w:rsidR="007E1EF9" w:rsidRDefault="007E1EF9">
      <w:pPr>
        <w:rPr>
          <w:sz w:val="36"/>
          <w:szCs w:val="36"/>
        </w:rPr>
      </w:pPr>
    </w:p>
    <w:p w14:paraId="4084F47A" w14:textId="77777777" w:rsidR="007E1EF9" w:rsidRDefault="007E1EF9">
      <w:pPr>
        <w:rPr>
          <w:sz w:val="36"/>
          <w:szCs w:val="36"/>
        </w:rPr>
      </w:pPr>
    </w:p>
    <w:p w14:paraId="47A3C9D5" w14:textId="77777777" w:rsidR="007E1EF9" w:rsidRDefault="007E1EF9">
      <w:pPr>
        <w:rPr>
          <w:sz w:val="36"/>
          <w:szCs w:val="36"/>
        </w:rPr>
      </w:pPr>
    </w:p>
    <w:p w14:paraId="7182C9B1" w14:textId="77777777" w:rsidR="007E1EF9" w:rsidRDefault="007E1EF9">
      <w:pPr>
        <w:rPr>
          <w:sz w:val="36"/>
          <w:szCs w:val="36"/>
        </w:rPr>
      </w:pPr>
    </w:p>
    <w:p w14:paraId="418078EC" w14:textId="77777777" w:rsidR="007E1EF9" w:rsidRDefault="007E1EF9">
      <w:pPr>
        <w:rPr>
          <w:sz w:val="36"/>
          <w:szCs w:val="36"/>
        </w:rPr>
      </w:pPr>
    </w:p>
    <w:p w14:paraId="78ABC5AE" w14:textId="77777777" w:rsidR="007E1EF9" w:rsidRDefault="007E1EF9">
      <w:pPr>
        <w:rPr>
          <w:sz w:val="36"/>
          <w:szCs w:val="36"/>
        </w:rPr>
      </w:pPr>
    </w:p>
    <w:p w14:paraId="70CB9D24" w14:textId="2754DB67" w:rsidR="007E1EF9" w:rsidRDefault="00C76F39" w:rsidP="007E1EF9">
      <w:pPr>
        <w:jc w:val="right"/>
        <w:rPr>
          <w:sz w:val="36"/>
          <w:szCs w:val="36"/>
        </w:rPr>
      </w:pPr>
      <w:r>
        <w:rPr>
          <w:sz w:val="36"/>
          <w:szCs w:val="36"/>
        </w:rPr>
        <w:t>Dread</w:t>
      </w:r>
    </w:p>
    <w:p w14:paraId="4E5874E0" w14:textId="77777777" w:rsidR="007E1EF9" w:rsidRDefault="007E1EF9" w:rsidP="007E1EF9">
      <w:pPr>
        <w:jc w:val="right"/>
        <w:rPr>
          <w:sz w:val="36"/>
          <w:szCs w:val="36"/>
        </w:rPr>
      </w:pPr>
      <w:r>
        <w:rPr>
          <w:sz w:val="36"/>
          <w:szCs w:val="36"/>
        </w:rPr>
        <w:t>Request for Proposal</w:t>
      </w:r>
      <w:r>
        <w:rPr>
          <w:sz w:val="36"/>
          <w:szCs w:val="36"/>
        </w:rPr>
        <w:br/>
        <w:t>Version 1.0</w:t>
      </w:r>
    </w:p>
    <w:p w14:paraId="32888686" w14:textId="77777777" w:rsidR="007E1EF9" w:rsidRDefault="007E1EF9" w:rsidP="007E1EF9">
      <w:pPr>
        <w:jc w:val="center"/>
        <w:rPr>
          <w:sz w:val="36"/>
          <w:szCs w:val="36"/>
        </w:rPr>
        <w:sectPr w:rsidR="007E1EF9">
          <w:headerReference w:type="firs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A9D91A8" w14:textId="77777777" w:rsidR="007E1EF9" w:rsidRDefault="007E1EF9" w:rsidP="007E1EF9">
      <w:pPr>
        <w:rPr>
          <w:sz w:val="36"/>
          <w:szCs w:val="36"/>
        </w:rPr>
      </w:pPr>
      <w:r>
        <w:rPr>
          <w:sz w:val="36"/>
          <w:szCs w:val="36"/>
        </w:rPr>
        <w:lastRenderedPageBreak/>
        <w:t>Document History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22"/>
        <w:gridCol w:w="1438"/>
        <w:gridCol w:w="2968"/>
        <w:gridCol w:w="3332"/>
      </w:tblGrid>
      <w:tr w:rsidR="007E1EF9" w:rsidRPr="004E3B99" w14:paraId="05B1A2DA" w14:textId="77777777" w:rsidTr="00355FCA">
        <w:tc>
          <w:tcPr>
            <w:tcW w:w="1638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49E99EBD" w14:textId="77777777" w:rsidR="007E1EF9" w:rsidRPr="004E3B99" w:rsidRDefault="007E1EF9" w:rsidP="004E3B99">
            <w:pPr>
              <w:spacing w:after="0" w:line="240" w:lineRule="auto"/>
              <w:rPr>
                <w:sz w:val="36"/>
                <w:szCs w:val="36"/>
              </w:rPr>
            </w:pPr>
            <w:r w:rsidRPr="004E3B99">
              <w:rPr>
                <w:sz w:val="36"/>
                <w:szCs w:val="36"/>
              </w:rPr>
              <w:t>Version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227BA828" w14:textId="77777777" w:rsidR="007E1EF9" w:rsidRPr="004E3B99" w:rsidRDefault="007E1EF9" w:rsidP="004E3B99">
            <w:pPr>
              <w:spacing w:after="0" w:line="240" w:lineRule="auto"/>
              <w:rPr>
                <w:sz w:val="36"/>
                <w:szCs w:val="36"/>
              </w:rPr>
            </w:pPr>
            <w:r w:rsidRPr="004E3B99">
              <w:rPr>
                <w:sz w:val="36"/>
                <w:szCs w:val="36"/>
              </w:rPr>
              <w:t>When</w:t>
            </w:r>
          </w:p>
        </w:tc>
        <w:tc>
          <w:tcPr>
            <w:tcW w:w="3060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7CEEC4CB" w14:textId="77777777" w:rsidR="007E1EF9" w:rsidRPr="004E3B99" w:rsidRDefault="007E1EF9" w:rsidP="004E3B99">
            <w:pPr>
              <w:spacing w:after="0" w:line="240" w:lineRule="auto"/>
              <w:rPr>
                <w:sz w:val="36"/>
                <w:szCs w:val="36"/>
              </w:rPr>
            </w:pPr>
            <w:r w:rsidRPr="004E3B99">
              <w:rPr>
                <w:sz w:val="36"/>
                <w:szCs w:val="36"/>
              </w:rPr>
              <w:t>Who</w:t>
            </w:r>
          </w:p>
        </w:tc>
        <w:tc>
          <w:tcPr>
            <w:tcW w:w="3438" w:type="dxa"/>
            <w:tcBorders>
              <w:bottom w:val="single" w:sz="4" w:space="0" w:color="auto"/>
            </w:tcBorders>
            <w:shd w:val="clear" w:color="auto" w:fill="D9E2F3" w:themeFill="accent1" w:themeFillTint="33"/>
          </w:tcPr>
          <w:p w14:paraId="6F009DC6" w14:textId="77777777" w:rsidR="007E1EF9" w:rsidRPr="004E3B99" w:rsidRDefault="007E1EF9" w:rsidP="004E3B99">
            <w:pPr>
              <w:spacing w:after="0" w:line="240" w:lineRule="auto"/>
              <w:rPr>
                <w:sz w:val="36"/>
                <w:szCs w:val="36"/>
              </w:rPr>
            </w:pPr>
            <w:r w:rsidRPr="004E3B99">
              <w:rPr>
                <w:sz w:val="36"/>
                <w:szCs w:val="36"/>
              </w:rPr>
              <w:t>What</w:t>
            </w:r>
          </w:p>
        </w:tc>
      </w:tr>
      <w:tr w:rsidR="007E1EF9" w:rsidRPr="004E3B99" w14:paraId="682AAFAD" w14:textId="77777777" w:rsidTr="00355FCA">
        <w:tc>
          <w:tcPr>
            <w:tcW w:w="1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C14AA8" w14:textId="77777777" w:rsidR="007E1EF9" w:rsidRPr="004E3B99" w:rsidRDefault="007E1EF9" w:rsidP="004E3B99">
            <w:pPr>
              <w:spacing w:after="0" w:line="240" w:lineRule="auto"/>
              <w:rPr>
                <w:sz w:val="36"/>
                <w:szCs w:val="36"/>
              </w:rPr>
            </w:pPr>
            <w:r w:rsidRPr="004E3B99">
              <w:rPr>
                <w:sz w:val="36"/>
                <w:szCs w:val="36"/>
              </w:rPr>
              <w:t>1.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9D11E" w14:textId="7EE9451B" w:rsidR="007E1EF9" w:rsidRPr="004E3B99" w:rsidRDefault="00C76F39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9/8/22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84DAD" w14:textId="0F5E37F6" w:rsidR="007E1EF9" w:rsidRPr="004E3B99" w:rsidRDefault="00C76F39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Jordan, Taylor, Dan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D88E79F" w14:textId="77777777" w:rsidR="007E1EF9" w:rsidRPr="004E3B99" w:rsidRDefault="007E1EF9" w:rsidP="004E3B99">
            <w:pPr>
              <w:spacing w:after="0" w:line="240" w:lineRule="auto"/>
              <w:rPr>
                <w:sz w:val="36"/>
                <w:szCs w:val="36"/>
              </w:rPr>
            </w:pPr>
            <w:r w:rsidRPr="004E3B99">
              <w:rPr>
                <w:sz w:val="36"/>
                <w:szCs w:val="36"/>
              </w:rPr>
              <w:t>Initial Drafting</w:t>
            </w:r>
          </w:p>
        </w:tc>
      </w:tr>
      <w:tr w:rsidR="007E1EF9" w:rsidRPr="004E3B99" w14:paraId="0290D2C3" w14:textId="77777777" w:rsidTr="00355FCA">
        <w:tc>
          <w:tcPr>
            <w:tcW w:w="1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275C9" w14:textId="3307AE40" w:rsidR="007E1EF9" w:rsidRPr="004E3B99" w:rsidRDefault="0011212A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.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D761D" w14:textId="56AAE821" w:rsidR="007E1EF9" w:rsidRPr="004E3B99" w:rsidRDefault="0011212A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9/16/22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90510" w14:textId="03809362" w:rsidR="007E1EF9" w:rsidRPr="004E3B99" w:rsidRDefault="0011212A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Jordan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1843F814" w14:textId="57AEA9EF" w:rsidR="007E1EF9" w:rsidRPr="004E3B99" w:rsidRDefault="0011212A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itial sections 4-6</w:t>
            </w:r>
          </w:p>
        </w:tc>
      </w:tr>
      <w:tr w:rsidR="00477A26" w:rsidRPr="004E3B99" w14:paraId="31C9A1B3" w14:textId="77777777" w:rsidTr="00355FCA">
        <w:tc>
          <w:tcPr>
            <w:tcW w:w="1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932E7" w14:textId="4518CD94" w:rsidR="00477A26" w:rsidRDefault="00477A26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.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928F07" w14:textId="6A0968A3" w:rsidR="00477A26" w:rsidRDefault="00477A26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9/19/22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5C17A" w14:textId="4FC7391D" w:rsidR="00477A26" w:rsidRDefault="00477A26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n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4B5C5F87" w14:textId="02E8CE8D" w:rsidR="00477A26" w:rsidRDefault="00477A26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itial sections 1-2</w:t>
            </w:r>
          </w:p>
        </w:tc>
      </w:tr>
      <w:tr w:rsidR="007E3CC3" w:rsidRPr="004E3B99" w14:paraId="448A0C53" w14:textId="77777777" w:rsidTr="00355FCA">
        <w:tc>
          <w:tcPr>
            <w:tcW w:w="163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EF522B" w14:textId="363D6055" w:rsidR="007E3CC3" w:rsidRDefault="007E3CC3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.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005BA" w14:textId="2D68C0D3" w:rsidR="007E3CC3" w:rsidRDefault="007E3CC3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9/2/22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87CB2" w14:textId="0F38ECB1" w:rsidR="007E3CC3" w:rsidRDefault="007E3CC3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n</w:t>
            </w:r>
          </w:p>
        </w:tc>
        <w:tc>
          <w:tcPr>
            <w:tcW w:w="3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3B4A77D" w14:textId="2B458C86" w:rsidR="007E3CC3" w:rsidRDefault="007E3CC3" w:rsidP="004E3B99">
            <w:pPr>
              <w:spacing w:after="0" w:line="240" w:lineRule="auto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inal sections 1-3</w:t>
            </w:r>
          </w:p>
        </w:tc>
      </w:tr>
    </w:tbl>
    <w:p w14:paraId="08F23EDC" w14:textId="77777777" w:rsidR="007E1EF9" w:rsidRDefault="007E1EF9" w:rsidP="007E1EF9">
      <w:pPr>
        <w:rPr>
          <w:sz w:val="36"/>
          <w:szCs w:val="36"/>
        </w:rPr>
      </w:pPr>
    </w:p>
    <w:p w14:paraId="5062445B" w14:textId="77777777" w:rsidR="007E1EF9" w:rsidRDefault="007E1EF9" w:rsidP="007E1EF9">
      <w:pPr>
        <w:rPr>
          <w:sz w:val="36"/>
          <w:szCs w:val="36"/>
        </w:rPr>
      </w:pPr>
    </w:p>
    <w:p w14:paraId="64E53E00" w14:textId="77777777" w:rsidR="007E1EF9" w:rsidRDefault="007E1EF9" w:rsidP="007E1EF9">
      <w:pPr>
        <w:rPr>
          <w:sz w:val="36"/>
          <w:szCs w:val="36"/>
        </w:rPr>
      </w:pPr>
    </w:p>
    <w:p w14:paraId="49886695" w14:textId="77777777" w:rsidR="007E1EF9" w:rsidRDefault="007E1EF9" w:rsidP="007E1EF9">
      <w:pPr>
        <w:rPr>
          <w:sz w:val="36"/>
          <w:szCs w:val="36"/>
        </w:rPr>
      </w:pPr>
      <w:r>
        <w:rPr>
          <w:sz w:val="36"/>
          <w:szCs w:val="36"/>
        </w:rPr>
        <w:t>Table of Contents</w:t>
      </w:r>
    </w:p>
    <w:p w14:paraId="10D44124" w14:textId="081337E5" w:rsidR="007E1EF9" w:rsidRPr="007E1EF9" w:rsidRDefault="007E1EF9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 w:rsidRPr="007E1EF9">
        <w:rPr>
          <w:sz w:val="36"/>
          <w:szCs w:val="36"/>
        </w:rPr>
        <w:t>Problem description</w:t>
      </w:r>
    </w:p>
    <w:p w14:paraId="39D3C1D8" w14:textId="69366A39" w:rsidR="007E1EF9" w:rsidRDefault="007E1EF9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>
        <w:rPr>
          <w:sz w:val="36"/>
          <w:szCs w:val="36"/>
        </w:rPr>
        <w:t>Project Objectives</w:t>
      </w:r>
    </w:p>
    <w:p w14:paraId="0BC0450D" w14:textId="77777777" w:rsidR="007E1EF9" w:rsidRDefault="007E1EF9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>
        <w:rPr>
          <w:sz w:val="36"/>
          <w:szCs w:val="36"/>
        </w:rPr>
        <w:t>Current System(s</w:t>
      </w:r>
      <w:r w:rsidR="00D359AE">
        <w:rPr>
          <w:sz w:val="36"/>
          <w:szCs w:val="36"/>
        </w:rPr>
        <w:t xml:space="preserve">) – if any </w:t>
      </w:r>
      <w:r>
        <w:rPr>
          <w:sz w:val="36"/>
          <w:szCs w:val="36"/>
        </w:rPr>
        <w:t>or similar systems</w:t>
      </w:r>
    </w:p>
    <w:p w14:paraId="6A25C56F" w14:textId="77777777" w:rsidR="007E1EF9" w:rsidRDefault="007E1EF9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>
        <w:rPr>
          <w:sz w:val="36"/>
          <w:szCs w:val="36"/>
        </w:rPr>
        <w:t>Intended users and their interaction with the system</w:t>
      </w:r>
    </w:p>
    <w:p w14:paraId="461418A1" w14:textId="77777777" w:rsidR="007E1EF9" w:rsidRDefault="007E1EF9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>
        <w:rPr>
          <w:sz w:val="36"/>
          <w:szCs w:val="36"/>
        </w:rPr>
        <w:t>Known interactions with other systems inside/outside the client organization</w:t>
      </w:r>
    </w:p>
    <w:p w14:paraId="0C01A225" w14:textId="77777777" w:rsidR="00335717" w:rsidRDefault="007E1EF9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>
        <w:rPr>
          <w:sz w:val="36"/>
          <w:szCs w:val="36"/>
        </w:rPr>
        <w:t>Known constraints to development</w:t>
      </w:r>
    </w:p>
    <w:p w14:paraId="35B62E1F" w14:textId="77777777" w:rsidR="00335717" w:rsidRDefault="00335717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 w:rsidRPr="00335717">
        <w:rPr>
          <w:sz w:val="36"/>
          <w:szCs w:val="36"/>
        </w:rPr>
        <w:t xml:space="preserve">Project Schedule </w:t>
      </w:r>
    </w:p>
    <w:p w14:paraId="29143C72" w14:textId="77777777" w:rsidR="00335717" w:rsidRDefault="00335717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 w:rsidRPr="00335717">
        <w:rPr>
          <w:sz w:val="36"/>
          <w:szCs w:val="36"/>
        </w:rPr>
        <w:t xml:space="preserve">How to Submit Proposals </w:t>
      </w:r>
    </w:p>
    <w:p w14:paraId="60B6F9D6" w14:textId="77777777" w:rsidR="003C0DC9" w:rsidRDefault="00335717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 w:rsidRPr="00335717">
        <w:rPr>
          <w:sz w:val="36"/>
          <w:szCs w:val="36"/>
        </w:rPr>
        <w:t xml:space="preserve">Dates </w:t>
      </w:r>
    </w:p>
    <w:p w14:paraId="5940F992" w14:textId="382C3C1E" w:rsidR="007E1EF9" w:rsidRPr="003C0DC9" w:rsidRDefault="00335717" w:rsidP="00355FCA">
      <w:pPr>
        <w:pStyle w:val="ListParagraph"/>
        <w:numPr>
          <w:ilvl w:val="0"/>
          <w:numId w:val="10"/>
        </w:numPr>
        <w:ind w:hanging="540"/>
        <w:rPr>
          <w:sz w:val="36"/>
          <w:szCs w:val="36"/>
        </w:rPr>
      </w:pPr>
      <w:r w:rsidRPr="003C0DC9">
        <w:rPr>
          <w:sz w:val="36"/>
          <w:szCs w:val="36"/>
        </w:rPr>
        <w:t>Glossary of terms</w:t>
      </w:r>
    </w:p>
    <w:p w14:paraId="28BD644F" w14:textId="04F50E69" w:rsidR="00213B81" w:rsidRDefault="00213B81" w:rsidP="00477A26">
      <w:pPr>
        <w:pStyle w:val="Heading1"/>
        <w:ind w:left="180"/>
      </w:pPr>
      <w:r>
        <w:br w:type="page"/>
      </w:r>
      <w:r w:rsidR="00477A26" w:rsidRPr="00477A26">
        <w:rPr>
          <w:highlight w:val="blue"/>
        </w:rPr>
        <w:lastRenderedPageBreak/>
        <w:t>1</w:t>
      </w:r>
      <w:r w:rsidR="00477A26">
        <w:rPr>
          <w:highlight w:val="blue"/>
        </w:rPr>
        <w:t xml:space="preserve"> </w:t>
      </w:r>
      <w:r w:rsidRPr="00477A26">
        <w:rPr>
          <w:highlight w:val="blue"/>
        </w:rPr>
        <w:t>Problem Description / Opportunity / Expression of Need</w:t>
      </w:r>
    </w:p>
    <w:p w14:paraId="7313A0BC" w14:textId="18C7B436" w:rsidR="00477A26" w:rsidRDefault="00477A26" w:rsidP="003C0DC9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ab/>
      </w:r>
      <w:r w:rsidR="008A7C06">
        <w:rPr>
          <w:sz w:val="24"/>
          <w:szCs w:val="24"/>
        </w:rPr>
        <w:t xml:space="preserve">The video game market is a flourishing industry. Due to the recent pandemic, video games </w:t>
      </w:r>
      <w:r>
        <w:rPr>
          <w:sz w:val="24"/>
          <w:szCs w:val="24"/>
        </w:rPr>
        <w:t>have beco</w:t>
      </w:r>
      <w:r w:rsidR="008A7C06">
        <w:rPr>
          <w:sz w:val="24"/>
          <w:szCs w:val="24"/>
        </w:rPr>
        <w:t xml:space="preserve">me one of the most popular mediums for audiences </w:t>
      </w:r>
      <w:r>
        <w:rPr>
          <w:sz w:val="24"/>
          <w:szCs w:val="24"/>
        </w:rPr>
        <w:t>worldwide</w:t>
      </w:r>
      <w:r w:rsidR="008A7C06">
        <w:rPr>
          <w:sz w:val="24"/>
          <w:szCs w:val="24"/>
        </w:rPr>
        <w:t xml:space="preserve">. However, due to these circumstances and economic problems, video game hardware and software costs are </w:t>
      </w:r>
      <w:r>
        <w:rPr>
          <w:sz w:val="24"/>
          <w:szCs w:val="24"/>
        </w:rPr>
        <w:t>rising</w:t>
      </w:r>
      <w:r w:rsidR="008A7C06">
        <w:rPr>
          <w:sz w:val="24"/>
          <w:szCs w:val="24"/>
        </w:rPr>
        <w:t xml:space="preserve"> along with demand. Our </w:t>
      </w:r>
      <w:r>
        <w:rPr>
          <w:sz w:val="24"/>
          <w:szCs w:val="24"/>
        </w:rPr>
        <w:t xml:space="preserve">goal at 513 Studios is to provide a quality product while maintaining its affordability for the consumer. </w:t>
      </w:r>
    </w:p>
    <w:p w14:paraId="002EA2C7" w14:textId="6D6699F0" w:rsidR="003C0DC9" w:rsidRPr="003C0DC9" w:rsidRDefault="00477A26" w:rsidP="00477A26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Top-down shooters are a favored genre for many consumers. It delivers an engaging experience without the concern of motion sickness that other modern genres possess. We are interested in hiring a creative and dedicated group of individuals who enjoy creating such a product while maintaining our standards of quality and affordability.  </w:t>
      </w:r>
    </w:p>
    <w:p w14:paraId="5162500D" w14:textId="4DBCF141" w:rsidR="00CD722B" w:rsidRPr="00477A26" w:rsidRDefault="00CD722B" w:rsidP="00477A26">
      <w:pPr>
        <w:pStyle w:val="Heading1"/>
        <w:numPr>
          <w:ilvl w:val="0"/>
          <w:numId w:val="13"/>
        </w:numPr>
        <w:rPr>
          <w:highlight w:val="blue"/>
        </w:rPr>
      </w:pPr>
      <w:r w:rsidRPr="00477A26">
        <w:rPr>
          <w:highlight w:val="blue"/>
        </w:rPr>
        <w:t>Project Objectives</w:t>
      </w:r>
    </w:p>
    <w:p w14:paraId="4C06292E" w14:textId="464D4224" w:rsidR="00477A26" w:rsidRDefault="00477A26" w:rsidP="00477A26">
      <w:pPr>
        <w:ind w:left="720"/>
      </w:pPr>
      <w:r>
        <w:t xml:space="preserve">The objective is to create a fast-paced top-down shooting game. A preference for two-dimensional graphics will be used to create a graphical environment like the 32-bit era of the 1990’s. This approach is intended to appeal to a broad range of ages in the player base. Randomized room encounters will ensure variety and </w:t>
      </w:r>
      <w:proofErr w:type="spellStart"/>
      <w:r>
        <w:t>replayability</w:t>
      </w:r>
      <w:proofErr w:type="spellEnd"/>
      <w:r>
        <w:t>.</w:t>
      </w:r>
    </w:p>
    <w:p w14:paraId="374DDB3A" w14:textId="06DC188D" w:rsidR="00477A26" w:rsidRDefault="00477A26" w:rsidP="00477A26">
      <w:pPr>
        <w:ind w:left="720"/>
      </w:pPr>
      <w:r>
        <w:t>The game should include the following:</w:t>
      </w:r>
    </w:p>
    <w:p w14:paraId="44A69D8F" w14:textId="325BAAC2" w:rsidR="00477A26" w:rsidRDefault="00477A26" w:rsidP="00477A26">
      <w:pPr>
        <w:pStyle w:val="ListParagraph"/>
        <w:numPr>
          <w:ilvl w:val="0"/>
          <w:numId w:val="14"/>
        </w:numPr>
      </w:pPr>
      <w:r>
        <w:t>Player</w:t>
      </w:r>
    </w:p>
    <w:p w14:paraId="01B29E36" w14:textId="5604D961" w:rsidR="00477A26" w:rsidRDefault="00477A26" w:rsidP="00477A26">
      <w:pPr>
        <w:pStyle w:val="ListParagraph"/>
        <w:numPr>
          <w:ilvl w:val="1"/>
          <w:numId w:val="14"/>
        </w:numPr>
      </w:pPr>
      <w:r>
        <w:t>Keeps track of level progression.</w:t>
      </w:r>
    </w:p>
    <w:p w14:paraId="5BC49AC7" w14:textId="2F20E44F" w:rsidR="00477A26" w:rsidRDefault="00477A26" w:rsidP="00477A26">
      <w:pPr>
        <w:pStyle w:val="ListParagraph"/>
        <w:numPr>
          <w:ilvl w:val="1"/>
          <w:numId w:val="14"/>
        </w:numPr>
      </w:pPr>
      <w:r>
        <w:t>Movement within a room.</w:t>
      </w:r>
    </w:p>
    <w:p w14:paraId="1563E103" w14:textId="578BB742" w:rsidR="00477A26" w:rsidRDefault="00477A26" w:rsidP="00477A26">
      <w:pPr>
        <w:pStyle w:val="ListParagraph"/>
        <w:numPr>
          <w:ilvl w:val="1"/>
          <w:numId w:val="14"/>
        </w:numPr>
      </w:pPr>
      <w:r>
        <w:t>Interacting with objects and attacking enemies.</w:t>
      </w:r>
    </w:p>
    <w:p w14:paraId="260252F8" w14:textId="478D4EF7" w:rsidR="00477A26" w:rsidRDefault="00477A26" w:rsidP="00477A26">
      <w:pPr>
        <w:pStyle w:val="ListParagraph"/>
        <w:numPr>
          <w:ilvl w:val="1"/>
          <w:numId w:val="14"/>
        </w:numPr>
      </w:pPr>
      <w:proofErr w:type="spellStart"/>
      <w:r>
        <w:t>Despawns</w:t>
      </w:r>
      <w:proofErr w:type="spellEnd"/>
      <w:r>
        <w:t xml:space="preserve"> and respawns when health points are reduced to zero.</w:t>
      </w:r>
    </w:p>
    <w:p w14:paraId="74FB6659" w14:textId="4C112B3E" w:rsidR="00477A26" w:rsidRDefault="00477A26" w:rsidP="00477A26">
      <w:pPr>
        <w:pStyle w:val="ListParagraph"/>
        <w:numPr>
          <w:ilvl w:val="1"/>
          <w:numId w:val="14"/>
        </w:numPr>
      </w:pPr>
      <w:r>
        <w:t>Records player</w:t>
      </w:r>
      <w:r w:rsidR="00DF1955">
        <w:t>’s</w:t>
      </w:r>
      <w:r>
        <w:t xml:space="preserve"> upgrades and stats.</w:t>
      </w:r>
    </w:p>
    <w:p w14:paraId="24661B04" w14:textId="5D5EA64C" w:rsidR="00477A26" w:rsidRDefault="00477A26" w:rsidP="00477A26">
      <w:pPr>
        <w:pStyle w:val="ListParagraph"/>
        <w:numPr>
          <w:ilvl w:val="0"/>
          <w:numId w:val="14"/>
        </w:numPr>
      </w:pPr>
      <w:r>
        <w:t>Interactable items</w:t>
      </w:r>
    </w:p>
    <w:p w14:paraId="3A5A50FD" w14:textId="4554563D" w:rsidR="00477A26" w:rsidRDefault="00477A26" w:rsidP="00477A26">
      <w:pPr>
        <w:pStyle w:val="ListParagraph"/>
        <w:numPr>
          <w:ilvl w:val="1"/>
          <w:numId w:val="14"/>
        </w:numPr>
      </w:pPr>
      <w:r>
        <w:t>Objects the player can pick up that are dropped by enemies or received</w:t>
      </w:r>
      <w:r>
        <w:br/>
        <w:t>as room rewards.</w:t>
      </w:r>
    </w:p>
    <w:p w14:paraId="4F7D38A0" w14:textId="2B53A208" w:rsidR="00477A26" w:rsidRDefault="00477A26" w:rsidP="00477A26">
      <w:pPr>
        <w:pStyle w:val="ListParagraph"/>
        <w:numPr>
          <w:ilvl w:val="1"/>
          <w:numId w:val="14"/>
        </w:numPr>
      </w:pPr>
      <w:r>
        <w:t>Objects the player can interact with.</w:t>
      </w:r>
    </w:p>
    <w:p w14:paraId="427BCC39" w14:textId="322C79AE" w:rsidR="00477A26" w:rsidRDefault="00477A26" w:rsidP="00477A26">
      <w:pPr>
        <w:pStyle w:val="ListParagraph"/>
        <w:numPr>
          <w:ilvl w:val="1"/>
          <w:numId w:val="14"/>
        </w:numPr>
      </w:pPr>
      <w:r>
        <w:t xml:space="preserve">Player can exchange dropped objects </w:t>
      </w:r>
      <w:r w:rsidR="000037DE">
        <w:t>with currently equipped objects</w:t>
      </w:r>
      <w:r>
        <w:t>.</w:t>
      </w:r>
    </w:p>
    <w:p w14:paraId="78DFBEE5" w14:textId="7C69C05A" w:rsidR="00477A26" w:rsidRDefault="00477A26" w:rsidP="00477A26">
      <w:pPr>
        <w:pStyle w:val="ListParagraph"/>
        <w:numPr>
          <w:ilvl w:val="0"/>
          <w:numId w:val="14"/>
        </w:numPr>
      </w:pPr>
      <w:r>
        <w:t>Enemies</w:t>
      </w:r>
    </w:p>
    <w:p w14:paraId="00053290" w14:textId="69D990F1" w:rsidR="00477A26" w:rsidRDefault="00477A26" w:rsidP="00477A26">
      <w:pPr>
        <w:pStyle w:val="ListParagraph"/>
        <w:numPr>
          <w:ilvl w:val="1"/>
          <w:numId w:val="14"/>
        </w:numPr>
      </w:pPr>
      <w:r>
        <w:t>Spawn within a room.</w:t>
      </w:r>
    </w:p>
    <w:p w14:paraId="5A9A5F97" w14:textId="073094B5" w:rsidR="00477A26" w:rsidRDefault="00477A26" w:rsidP="00477A26">
      <w:pPr>
        <w:pStyle w:val="ListParagraph"/>
        <w:numPr>
          <w:ilvl w:val="1"/>
          <w:numId w:val="14"/>
        </w:numPr>
      </w:pPr>
      <w:r>
        <w:t>Chases the player when they enter the line of sight.</w:t>
      </w:r>
    </w:p>
    <w:p w14:paraId="6DC5AAEF" w14:textId="45C9F9DE" w:rsidR="00477A26" w:rsidRDefault="00477A26" w:rsidP="00477A26">
      <w:pPr>
        <w:pStyle w:val="ListParagraph"/>
        <w:numPr>
          <w:ilvl w:val="1"/>
          <w:numId w:val="14"/>
        </w:numPr>
      </w:pPr>
      <w:r>
        <w:t xml:space="preserve">When defeated by the player, drops upgrades or items and </w:t>
      </w:r>
      <w:proofErr w:type="spellStart"/>
      <w:r>
        <w:t>despawns</w:t>
      </w:r>
      <w:proofErr w:type="spellEnd"/>
      <w:r>
        <w:t>.</w:t>
      </w:r>
    </w:p>
    <w:p w14:paraId="7083A5EB" w14:textId="440087C0" w:rsidR="00477A26" w:rsidRDefault="00477A26" w:rsidP="00477A26">
      <w:pPr>
        <w:pStyle w:val="ListParagraph"/>
        <w:numPr>
          <w:ilvl w:val="0"/>
          <w:numId w:val="14"/>
        </w:numPr>
      </w:pPr>
      <w:r>
        <w:t>Menu/UI</w:t>
      </w:r>
    </w:p>
    <w:p w14:paraId="6364A81D" w14:textId="02CECF89" w:rsidR="00477A26" w:rsidRDefault="00477A26" w:rsidP="00477A26">
      <w:pPr>
        <w:pStyle w:val="ListParagraph"/>
        <w:numPr>
          <w:ilvl w:val="1"/>
          <w:numId w:val="14"/>
        </w:numPr>
      </w:pPr>
      <w:r>
        <w:t>A new/load game menu is displayed when the game is initialized.</w:t>
      </w:r>
    </w:p>
    <w:p w14:paraId="2ADECFED" w14:textId="286922BC" w:rsidR="00477A26" w:rsidRDefault="00477A26" w:rsidP="00477A26">
      <w:pPr>
        <w:pStyle w:val="ListParagraph"/>
        <w:numPr>
          <w:ilvl w:val="1"/>
          <w:numId w:val="14"/>
        </w:numPr>
      </w:pPr>
      <w:r>
        <w:t>A settings menu can be accessed and provides further access to a help menu.</w:t>
      </w:r>
    </w:p>
    <w:p w14:paraId="6466599E" w14:textId="78C1AEA3" w:rsidR="00477A26" w:rsidRDefault="00477A26" w:rsidP="00477A26">
      <w:pPr>
        <w:pStyle w:val="ListParagraph"/>
        <w:numPr>
          <w:ilvl w:val="1"/>
          <w:numId w:val="14"/>
        </w:numPr>
      </w:pPr>
      <w:r>
        <w:t>Health and item type/stats HUD.</w:t>
      </w:r>
    </w:p>
    <w:p w14:paraId="6862E940" w14:textId="49D1F118" w:rsidR="00477A26" w:rsidRDefault="00477A26" w:rsidP="00477A26">
      <w:pPr>
        <w:pStyle w:val="ListParagraph"/>
        <w:numPr>
          <w:ilvl w:val="1"/>
          <w:numId w:val="14"/>
        </w:numPr>
      </w:pPr>
      <w:r>
        <w:t>Can adjust audio settings.</w:t>
      </w:r>
    </w:p>
    <w:p w14:paraId="38A702AA" w14:textId="77777777" w:rsidR="00477A26" w:rsidRDefault="00477A26" w:rsidP="00477A26">
      <w:pPr>
        <w:pStyle w:val="ListParagraph"/>
        <w:ind w:left="1440"/>
      </w:pPr>
    </w:p>
    <w:p w14:paraId="6D921D09" w14:textId="77777777" w:rsidR="00477A26" w:rsidRDefault="00477A26" w:rsidP="00477A26">
      <w:pPr>
        <w:pStyle w:val="ListParagraph"/>
        <w:ind w:left="1440"/>
      </w:pPr>
    </w:p>
    <w:p w14:paraId="161B1404" w14:textId="7A1E0AD2" w:rsidR="00477A26" w:rsidRDefault="00477A26" w:rsidP="00477A26">
      <w:pPr>
        <w:pStyle w:val="ListParagraph"/>
        <w:numPr>
          <w:ilvl w:val="0"/>
          <w:numId w:val="14"/>
        </w:numPr>
      </w:pPr>
      <w:r>
        <w:lastRenderedPageBreak/>
        <w:t>Audio</w:t>
      </w:r>
    </w:p>
    <w:p w14:paraId="403CDB2D" w14:textId="1970E120" w:rsidR="00477A26" w:rsidRDefault="00477A26" w:rsidP="00477A26">
      <w:pPr>
        <w:pStyle w:val="ListParagraph"/>
        <w:numPr>
          <w:ilvl w:val="1"/>
          <w:numId w:val="14"/>
        </w:numPr>
      </w:pPr>
      <w:r>
        <w:t>Background music associated with level biome.</w:t>
      </w:r>
    </w:p>
    <w:p w14:paraId="1A795009" w14:textId="49F03458" w:rsidR="00477A26" w:rsidRDefault="00477A26" w:rsidP="00477A26">
      <w:pPr>
        <w:pStyle w:val="ListParagraph"/>
        <w:numPr>
          <w:ilvl w:val="1"/>
          <w:numId w:val="14"/>
        </w:numPr>
      </w:pPr>
      <w:r>
        <w:t>Sound effects for picking up dropped objects and enemy attacks.</w:t>
      </w:r>
    </w:p>
    <w:p w14:paraId="6CD5AC3D" w14:textId="7CFADB62" w:rsidR="00477A26" w:rsidRDefault="00477A26" w:rsidP="00477A26">
      <w:pPr>
        <w:pStyle w:val="ListParagraph"/>
        <w:numPr>
          <w:ilvl w:val="1"/>
          <w:numId w:val="14"/>
        </w:numPr>
      </w:pPr>
      <w:r>
        <w:t>Compressed and terminates after soundbite plays.</w:t>
      </w:r>
    </w:p>
    <w:p w14:paraId="3EBF3909" w14:textId="09E55FF9" w:rsidR="00477A26" w:rsidRDefault="00477A26" w:rsidP="00477A26">
      <w:pPr>
        <w:pStyle w:val="ListParagraph"/>
        <w:numPr>
          <w:ilvl w:val="0"/>
          <w:numId w:val="14"/>
        </w:numPr>
      </w:pPr>
      <w:r>
        <w:t>Levels</w:t>
      </w:r>
    </w:p>
    <w:p w14:paraId="3F9F7DA4" w14:textId="541AF059" w:rsidR="00477A26" w:rsidRDefault="00477A26" w:rsidP="00477A26">
      <w:pPr>
        <w:pStyle w:val="ListParagraph"/>
        <w:numPr>
          <w:ilvl w:val="1"/>
          <w:numId w:val="14"/>
        </w:numPr>
      </w:pPr>
      <w:r>
        <w:t>Able generate rooms randomly.</w:t>
      </w:r>
    </w:p>
    <w:p w14:paraId="1C4D23F1" w14:textId="5259A4FA" w:rsidR="00477A26" w:rsidRDefault="00477A26" w:rsidP="00477A26">
      <w:pPr>
        <w:pStyle w:val="ListParagraph"/>
        <w:numPr>
          <w:ilvl w:val="1"/>
          <w:numId w:val="14"/>
        </w:numPr>
      </w:pPr>
      <w:r>
        <w:t>Able to orient rooms based on player’s exiting direction.</w:t>
      </w:r>
    </w:p>
    <w:p w14:paraId="302E33A5" w14:textId="79CCC187" w:rsidR="00477A26" w:rsidRDefault="00477A26" w:rsidP="00477A26">
      <w:pPr>
        <w:pStyle w:val="ListParagraph"/>
        <w:numPr>
          <w:ilvl w:val="1"/>
          <w:numId w:val="14"/>
        </w:numPr>
      </w:pPr>
      <w:r>
        <w:t>All paths are blocked until end of room encounter.</w:t>
      </w:r>
    </w:p>
    <w:p w14:paraId="3F294DE8" w14:textId="6A05C6A0" w:rsidR="00477A26" w:rsidRDefault="00477A26" w:rsidP="00477A26">
      <w:pPr>
        <w:pStyle w:val="ListParagraph"/>
        <w:numPr>
          <w:ilvl w:val="1"/>
          <w:numId w:val="14"/>
        </w:numPr>
      </w:pPr>
      <w:r>
        <w:t>Last direction</w:t>
      </w:r>
      <w:r w:rsidR="000037DE">
        <w:t xml:space="preserve"> player</w:t>
      </w:r>
      <w:r>
        <w:t xml:space="preserve"> entered from remains blocked</w:t>
      </w:r>
      <w:r w:rsidR="000037DE">
        <w:t xml:space="preserve"> and </w:t>
      </w:r>
      <w:proofErr w:type="spellStart"/>
      <w:r w:rsidR="000037DE">
        <w:t>despawns</w:t>
      </w:r>
      <w:proofErr w:type="spellEnd"/>
      <w:r w:rsidR="000037DE">
        <w:t xml:space="preserve"> </w:t>
      </w:r>
      <w:r w:rsidR="000037DE">
        <w:br/>
        <w:t>previous room</w:t>
      </w:r>
      <w:r>
        <w:t>.</w:t>
      </w:r>
    </w:p>
    <w:p w14:paraId="3D9D6227" w14:textId="731959DE" w:rsidR="00477A26" w:rsidRDefault="00477A26" w:rsidP="00477A26">
      <w:pPr>
        <w:pStyle w:val="ListParagraph"/>
        <w:numPr>
          <w:ilvl w:val="1"/>
          <w:numId w:val="14"/>
        </w:numPr>
      </w:pPr>
      <w:r>
        <w:t xml:space="preserve">After </w:t>
      </w:r>
      <w:r w:rsidR="0080743C">
        <w:t>three(minimum)</w:t>
      </w:r>
      <w:r>
        <w:t xml:space="preserve"> room encounters</w:t>
      </w:r>
      <w:r w:rsidR="00024AB4">
        <w:t>,</w:t>
      </w:r>
      <w:r>
        <w:t xml:space="preserve"> a checkpoint room is generated.</w:t>
      </w:r>
    </w:p>
    <w:p w14:paraId="12845B20" w14:textId="2E999A60" w:rsidR="00477A26" w:rsidRDefault="00477A26" w:rsidP="00477A26">
      <w:pPr>
        <w:pStyle w:val="ListParagraph"/>
        <w:numPr>
          <w:ilvl w:val="1"/>
          <w:numId w:val="14"/>
        </w:numPr>
      </w:pPr>
      <w:r>
        <w:t>After exiting the first checkpoint room</w:t>
      </w:r>
      <w:r w:rsidR="00024AB4">
        <w:t>,</w:t>
      </w:r>
      <w:r>
        <w:t xml:space="preserve"> a new room biome is generated.</w:t>
      </w:r>
    </w:p>
    <w:p w14:paraId="78666C4A" w14:textId="629CF003" w:rsidR="0080743C" w:rsidRDefault="0080743C" w:rsidP="0080743C">
      <w:pPr>
        <w:pStyle w:val="ListParagraph"/>
        <w:numPr>
          <w:ilvl w:val="1"/>
          <w:numId w:val="14"/>
        </w:numPr>
      </w:pPr>
      <w:r>
        <w:t xml:space="preserve">Aside from saving </w:t>
      </w:r>
      <w:r w:rsidR="00024AB4">
        <w:t xml:space="preserve">the </w:t>
      </w:r>
      <w:r>
        <w:t>PC state, checkpoint rooms also provide the player with the choice of a health pickup or weapon item upgrade.</w:t>
      </w:r>
    </w:p>
    <w:p w14:paraId="0AA0DD37" w14:textId="314D8211" w:rsidR="00477A26" w:rsidRDefault="00477A26" w:rsidP="00477A26">
      <w:pPr>
        <w:pStyle w:val="ListParagraph"/>
        <w:numPr>
          <w:ilvl w:val="1"/>
          <w:numId w:val="14"/>
        </w:numPr>
      </w:pPr>
      <w:r>
        <w:t>After two checkpoints</w:t>
      </w:r>
      <w:r w:rsidR="0080743C">
        <w:t xml:space="preserve"> have been interacted with,</w:t>
      </w:r>
      <w:r>
        <w:t xml:space="preserve"> a boss arena is generated.</w:t>
      </w:r>
    </w:p>
    <w:p w14:paraId="1B13C79E" w14:textId="02A0E834" w:rsidR="00477A26" w:rsidRDefault="00477A26" w:rsidP="00477A26">
      <w:pPr>
        <w:pStyle w:val="ListParagraph"/>
        <w:numPr>
          <w:ilvl w:val="0"/>
          <w:numId w:val="14"/>
        </w:numPr>
      </w:pPr>
      <w:r>
        <w:t>Save/Load</w:t>
      </w:r>
    </w:p>
    <w:p w14:paraId="71F8BE6C" w14:textId="2EF51A23" w:rsidR="00477A26" w:rsidRDefault="00477A26" w:rsidP="00477A26">
      <w:pPr>
        <w:pStyle w:val="ListParagraph"/>
        <w:numPr>
          <w:ilvl w:val="1"/>
          <w:numId w:val="14"/>
        </w:numPr>
      </w:pPr>
      <w:r>
        <w:t>Starting room and checkpoints save PC’s state.</w:t>
      </w:r>
    </w:p>
    <w:p w14:paraId="0BF883D0" w14:textId="35D121DA" w:rsidR="00477A26" w:rsidRPr="00477A26" w:rsidRDefault="00477A26" w:rsidP="00477A26">
      <w:pPr>
        <w:pStyle w:val="ListParagraph"/>
        <w:numPr>
          <w:ilvl w:val="1"/>
          <w:numId w:val="14"/>
        </w:numPr>
      </w:pPr>
      <w:r>
        <w:t>Able to load saved state progress from the start screen.</w:t>
      </w:r>
    </w:p>
    <w:p w14:paraId="6EF87360" w14:textId="77777777" w:rsidR="00213B81" w:rsidRPr="00213B81" w:rsidRDefault="00213B81" w:rsidP="00213B81">
      <w:pPr>
        <w:pStyle w:val="ListParagraph"/>
        <w:keepNext/>
        <w:numPr>
          <w:ilvl w:val="0"/>
          <w:numId w:val="3"/>
        </w:numPr>
        <w:spacing w:before="240" w:after="60"/>
        <w:contextualSpacing w:val="0"/>
        <w:outlineLvl w:val="0"/>
        <w:rPr>
          <w:rFonts w:asciiTheme="majorHAnsi" w:eastAsiaTheme="majorEastAsia" w:hAnsiTheme="majorHAnsi" w:cstheme="majorBidi"/>
          <w:b/>
          <w:bCs/>
          <w:vanish/>
          <w:kern w:val="32"/>
          <w:sz w:val="32"/>
          <w:szCs w:val="32"/>
        </w:rPr>
      </w:pPr>
    </w:p>
    <w:p w14:paraId="58626C60" w14:textId="31843B77" w:rsidR="00CD722B" w:rsidRPr="00477A26" w:rsidRDefault="00213B81" w:rsidP="00477A26">
      <w:pPr>
        <w:pStyle w:val="Heading1"/>
        <w:numPr>
          <w:ilvl w:val="0"/>
          <w:numId w:val="13"/>
        </w:numPr>
        <w:rPr>
          <w:highlight w:val="blue"/>
        </w:rPr>
      </w:pPr>
      <w:r w:rsidRPr="00477A26">
        <w:rPr>
          <w:highlight w:val="blue"/>
        </w:rPr>
        <w:t>Current System(s) – if any / similar systems</w:t>
      </w:r>
    </w:p>
    <w:p w14:paraId="647441A1" w14:textId="14FD6A50" w:rsidR="003C0DC9" w:rsidRDefault="00024AB4" w:rsidP="003C0DC9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</w:t>
      </w:r>
      <w:r w:rsidR="0080743C">
        <w:rPr>
          <w:sz w:val="24"/>
          <w:szCs w:val="24"/>
        </w:rPr>
        <w:t>any 2D top</w:t>
      </w:r>
      <w:r>
        <w:rPr>
          <w:sz w:val="24"/>
          <w:szCs w:val="24"/>
        </w:rPr>
        <w:t>-</w:t>
      </w:r>
      <w:r w:rsidR="0080743C">
        <w:rPr>
          <w:sz w:val="24"/>
          <w:szCs w:val="24"/>
        </w:rPr>
        <w:t>down sho</w:t>
      </w:r>
      <w:r w:rsidR="00DF18BB">
        <w:rPr>
          <w:sz w:val="24"/>
          <w:szCs w:val="24"/>
        </w:rPr>
        <w:t>oters have been developed in recent years. M</w:t>
      </w:r>
      <w:r>
        <w:rPr>
          <w:sz w:val="24"/>
          <w:szCs w:val="24"/>
        </w:rPr>
        <w:t>ost</w:t>
      </w:r>
      <w:r w:rsidR="00DF18BB">
        <w:rPr>
          <w:sz w:val="24"/>
          <w:szCs w:val="24"/>
        </w:rPr>
        <w:t xml:space="preserve"> indie developers favor this type of graphical style for </w:t>
      </w:r>
      <w:r>
        <w:rPr>
          <w:sz w:val="24"/>
          <w:szCs w:val="24"/>
        </w:rPr>
        <w:t>several</w:t>
      </w:r>
      <w:r w:rsidR="00DF18BB">
        <w:rPr>
          <w:sz w:val="24"/>
          <w:szCs w:val="24"/>
        </w:rPr>
        <w:t xml:space="preserve"> reasons. The first </w:t>
      </w:r>
      <w:r>
        <w:rPr>
          <w:sz w:val="24"/>
          <w:szCs w:val="24"/>
        </w:rPr>
        <w:t>is for</w:t>
      </w:r>
      <w:r w:rsidR="00DF18BB">
        <w:rPr>
          <w:sz w:val="24"/>
          <w:szCs w:val="24"/>
        </w:rPr>
        <w:t xml:space="preserve"> the simplicity of game mechanics</w:t>
      </w:r>
      <w:r>
        <w:rPr>
          <w:sz w:val="24"/>
          <w:szCs w:val="24"/>
        </w:rPr>
        <w:t>,</w:t>
      </w:r>
      <w:r w:rsidR="00DF18BB">
        <w:rPr>
          <w:sz w:val="24"/>
          <w:szCs w:val="24"/>
        </w:rPr>
        <w:t xml:space="preserve"> and the second </w:t>
      </w:r>
      <w:r>
        <w:rPr>
          <w:sz w:val="24"/>
          <w:szCs w:val="24"/>
        </w:rPr>
        <w:t xml:space="preserve">is </w:t>
      </w:r>
      <w:r w:rsidR="00DF18BB">
        <w:rPr>
          <w:sz w:val="24"/>
          <w:szCs w:val="24"/>
        </w:rPr>
        <w:t>to draw upon nostalgic associations for older ga</w:t>
      </w:r>
      <w:r w:rsidR="00AF6C87">
        <w:rPr>
          <w:sz w:val="24"/>
          <w:szCs w:val="24"/>
        </w:rPr>
        <w:t>mers. Games like The Binding of Isaac</w:t>
      </w:r>
      <w:r w:rsidR="00030147">
        <w:rPr>
          <w:sz w:val="24"/>
          <w:szCs w:val="24"/>
        </w:rPr>
        <w:t xml:space="preserve"> and Enter </w:t>
      </w:r>
      <w:proofErr w:type="gramStart"/>
      <w:r w:rsidR="00030147">
        <w:rPr>
          <w:sz w:val="24"/>
          <w:szCs w:val="24"/>
        </w:rPr>
        <w:t>The</w:t>
      </w:r>
      <w:proofErr w:type="gramEnd"/>
      <w:r w:rsidR="00030147">
        <w:rPr>
          <w:sz w:val="24"/>
          <w:szCs w:val="24"/>
        </w:rPr>
        <w:t xml:space="preserve"> Gungeon embrace this theme, although their gameplay loops differ based on their rogue-li</w:t>
      </w:r>
      <w:r w:rsidR="00BD6430">
        <w:rPr>
          <w:sz w:val="24"/>
          <w:szCs w:val="24"/>
        </w:rPr>
        <w:t>k</w:t>
      </w:r>
      <w:r w:rsidR="00030147">
        <w:rPr>
          <w:sz w:val="24"/>
          <w:szCs w:val="24"/>
        </w:rPr>
        <w:t xml:space="preserve">e mechanics. Games like </w:t>
      </w:r>
      <w:proofErr w:type="spellStart"/>
      <w:r w:rsidR="00030147">
        <w:rPr>
          <w:sz w:val="24"/>
          <w:szCs w:val="24"/>
        </w:rPr>
        <w:t>Returnal</w:t>
      </w:r>
      <w:proofErr w:type="spellEnd"/>
      <w:r w:rsidR="00030147">
        <w:rPr>
          <w:sz w:val="24"/>
          <w:szCs w:val="24"/>
        </w:rPr>
        <w:t xml:space="preserve"> embrace </w:t>
      </w:r>
      <w:r w:rsidR="0061721B">
        <w:rPr>
          <w:sz w:val="24"/>
          <w:szCs w:val="24"/>
        </w:rPr>
        <w:t>a</w:t>
      </w:r>
      <w:r>
        <w:rPr>
          <w:sz w:val="24"/>
          <w:szCs w:val="24"/>
        </w:rPr>
        <w:t xml:space="preserve"> similar format but is 3D and</w:t>
      </w:r>
      <w:r w:rsidR="0061721B">
        <w:rPr>
          <w:sz w:val="24"/>
          <w:szCs w:val="24"/>
        </w:rPr>
        <w:t xml:space="preserve"> the</w:t>
      </w:r>
      <w:r w:rsidR="00030147">
        <w:rPr>
          <w:sz w:val="24"/>
          <w:szCs w:val="24"/>
        </w:rPr>
        <w:t xml:space="preserve"> sci-fi genre</w:t>
      </w:r>
      <w:r w:rsidR="0061721B">
        <w:rPr>
          <w:sz w:val="24"/>
          <w:szCs w:val="24"/>
        </w:rPr>
        <w:t>.</w:t>
      </w:r>
      <w:r w:rsidR="00030147">
        <w:rPr>
          <w:sz w:val="24"/>
          <w:szCs w:val="24"/>
        </w:rPr>
        <w:t xml:space="preserve"> </w:t>
      </w:r>
    </w:p>
    <w:p w14:paraId="56325403" w14:textId="63CDCA1C" w:rsidR="00030147" w:rsidRDefault="00030147" w:rsidP="003C0DC9">
      <w:pPr>
        <w:pStyle w:val="ListParagraph"/>
        <w:spacing w:after="0" w:line="240" w:lineRule="auto"/>
        <w:rPr>
          <w:sz w:val="24"/>
          <w:szCs w:val="24"/>
        </w:rPr>
      </w:pPr>
    </w:p>
    <w:p w14:paraId="68CF77E6" w14:textId="666C1C4E" w:rsidR="00030147" w:rsidRDefault="0061721B" w:rsidP="003C0DC9">
      <w:pPr>
        <w:pStyle w:val="ListParagraph"/>
        <w:spacing w:after="0" w:line="240" w:lineRule="auto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Returnal</w:t>
      </w:r>
      <w:proofErr w:type="spellEnd"/>
      <w:r>
        <w:rPr>
          <w:b/>
          <w:bCs/>
          <w:sz w:val="24"/>
          <w:szCs w:val="24"/>
        </w:rPr>
        <w:t xml:space="preserve"> – </w:t>
      </w:r>
      <w:proofErr w:type="spellStart"/>
      <w:r>
        <w:rPr>
          <w:b/>
          <w:bCs/>
          <w:sz w:val="24"/>
          <w:szCs w:val="24"/>
        </w:rPr>
        <w:t>Playstation</w:t>
      </w:r>
      <w:proofErr w:type="spellEnd"/>
      <w:r>
        <w:rPr>
          <w:b/>
          <w:bCs/>
          <w:sz w:val="24"/>
          <w:szCs w:val="24"/>
        </w:rPr>
        <w:t xml:space="preserve"> Studios</w:t>
      </w:r>
    </w:p>
    <w:p w14:paraId="5C86D4F8" w14:textId="3758B022" w:rsidR="0061721B" w:rsidRDefault="0061721B" w:rsidP="003C0DC9">
      <w:pPr>
        <w:pStyle w:val="ListParagraph"/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Returnal</w:t>
      </w:r>
      <w:proofErr w:type="spellEnd"/>
      <w:r>
        <w:rPr>
          <w:sz w:val="24"/>
          <w:szCs w:val="24"/>
        </w:rPr>
        <w:t xml:space="preserve"> is a randomly generated sci-fi “bullet hell” 3D shooter with a heavy rouge-like gameplay element and science fiction setting. As the main female character</w:t>
      </w:r>
      <w:r w:rsidR="00024AB4">
        <w:rPr>
          <w:sz w:val="24"/>
          <w:szCs w:val="24"/>
        </w:rPr>
        <w:t>,</w:t>
      </w:r>
      <w:r>
        <w:rPr>
          <w:sz w:val="24"/>
          <w:szCs w:val="24"/>
        </w:rPr>
        <w:t xml:space="preserve"> you crash land on an unknown terrestrial planet.</w:t>
      </w:r>
      <w:r w:rsidR="00FF601F">
        <w:rPr>
          <w:sz w:val="24"/>
          <w:szCs w:val="24"/>
        </w:rPr>
        <w:t xml:space="preserve"> Each death results in a death loop where the character must start from the crashed ship and attempt to progress further each run.</w:t>
      </w:r>
      <w:r>
        <w:rPr>
          <w:sz w:val="24"/>
          <w:szCs w:val="24"/>
        </w:rPr>
        <w:t xml:space="preserve"> The goal</w:t>
      </w:r>
      <w:r w:rsidR="00FF601F">
        <w:rPr>
          <w:sz w:val="24"/>
          <w:szCs w:val="24"/>
        </w:rPr>
        <w:t xml:space="preserve"> is</w:t>
      </w:r>
      <w:r>
        <w:rPr>
          <w:sz w:val="24"/>
          <w:szCs w:val="24"/>
        </w:rPr>
        <w:t xml:space="preserve"> to explore, upgrade equipment, and survive against hostile extraterrestrial</w:t>
      </w:r>
      <w:r w:rsidR="00024AB4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18224EBE" w14:textId="77777777" w:rsidR="00BD6430" w:rsidRDefault="00BD6430" w:rsidP="00BD6430">
      <w:pPr>
        <w:pStyle w:val="ListParagraph"/>
        <w:spacing w:after="0" w:line="240" w:lineRule="auto"/>
        <w:rPr>
          <w:sz w:val="24"/>
          <w:szCs w:val="24"/>
        </w:rPr>
      </w:pPr>
    </w:p>
    <w:p w14:paraId="25C62BE1" w14:textId="5F7B4C13" w:rsidR="00BD6430" w:rsidRPr="00BD6430" w:rsidRDefault="0061721B" w:rsidP="00BD6430">
      <w:pPr>
        <w:pStyle w:val="ListParagraph"/>
        <w:spacing w:after="0" w:line="240" w:lineRule="auto"/>
        <w:rPr>
          <w:b/>
          <w:bCs/>
          <w:sz w:val="24"/>
          <w:szCs w:val="24"/>
        </w:rPr>
      </w:pPr>
      <w:r w:rsidRPr="00BD6430">
        <w:rPr>
          <w:b/>
          <w:bCs/>
          <w:sz w:val="24"/>
          <w:szCs w:val="24"/>
        </w:rPr>
        <w:t>Key Features:</w:t>
      </w:r>
    </w:p>
    <w:p w14:paraId="34A80117" w14:textId="41FCD483" w:rsidR="0061721B" w:rsidRDefault="0061721B" w:rsidP="00BD6430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apon upgrades by</w:t>
      </w:r>
      <w:r w:rsidR="00FF601F">
        <w:rPr>
          <w:sz w:val="24"/>
          <w:szCs w:val="24"/>
        </w:rPr>
        <w:t xml:space="preserve"> dropping previous equipment for new upgrades.</w:t>
      </w:r>
    </w:p>
    <w:p w14:paraId="1B7181D4" w14:textId="3613D239" w:rsidR="00FF601F" w:rsidRDefault="00FF601F" w:rsidP="00BD6430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andomly generated maps.</w:t>
      </w:r>
    </w:p>
    <w:p w14:paraId="3174AFBF" w14:textId="6069D1B4" w:rsidR="00FF601F" w:rsidRDefault="00FF601F" w:rsidP="00BD6430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ultiple zone boss encounters </w:t>
      </w:r>
      <w:r w:rsidR="00024AB4">
        <w:rPr>
          <w:sz w:val="24"/>
          <w:szCs w:val="24"/>
        </w:rPr>
        <w:t xml:space="preserve">are </w:t>
      </w:r>
      <w:r>
        <w:rPr>
          <w:sz w:val="24"/>
          <w:szCs w:val="24"/>
        </w:rPr>
        <w:t>required to proceed to the next zone and escape.</w:t>
      </w:r>
    </w:p>
    <w:p w14:paraId="16A938A7" w14:textId="569EDFEC" w:rsidR="00BD6430" w:rsidRDefault="00BD6430" w:rsidP="00BD6430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Upgrade choices </w:t>
      </w:r>
      <w:r w:rsidR="00024AB4">
        <w:rPr>
          <w:sz w:val="24"/>
          <w:szCs w:val="24"/>
        </w:rPr>
        <w:t>in certain rooms that are polarizing based on the player's needs.</w:t>
      </w:r>
    </w:p>
    <w:p w14:paraId="5F62FD8D" w14:textId="754F8372" w:rsidR="00024AB4" w:rsidRPr="00024AB4" w:rsidRDefault="00024AB4" w:rsidP="00024AB4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ced arena-type battles</w:t>
      </w:r>
      <w:r>
        <w:rPr>
          <w:sz w:val="24"/>
          <w:szCs w:val="24"/>
        </w:rPr>
        <w:br/>
      </w:r>
    </w:p>
    <w:p w14:paraId="4DBB73BD" w14:textId="2B53F526" w:rsidR="00FF601F" w:rsidRDefault="00FF601F" w:rsidP="003C0DC9">
      <w:pPr>
        <w:pStyle w:val="ListParagraph"/>
        <w:spacing w:after="0" w:line="240" w:lineRule="auto"/>
        <w:rPr>
          <w:sz w:val="24"/>
          <w:szCs w:val="24"/>
        </w:rPr>
      </w:pPr>
    </w:p>
    <w:p w14:paraId="4EF08453" w14:textId="47D9D2DE" w:rsidR="00FF601F" w:rsidRDefault="00FF601F" w:rsidP="00FF601F">
      <w:pPr>
        <w:pStyle w:val="ListParagraph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nter The Gungeon</w:t>
      </w:r>
    </w:p>
    <w:p w14:paraId="12A8A60E" w14:textId="5E559A86" w:rsidR="00BD6430" w:rsidRDefault="00FF601F" w:rsidP="00FF601F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 Enter </w:t>
      </w:r>
      <w:proofErr w:type="gramStart"/>
      <w:r>
        <w:rPr>
          <w:sz w:val="24"/>
          <w:szCs w:val="24"/>
        </w:rPr>
        <w:t>The</w:t>
      </w:r>
      <w:proofErr w:type="gramEnd"/>
      <w:r>
        <w:rPr>
          <w:sz w:val="24"/>
          <w:szCs w:val="24"/>
        </w:rPr>
        <w:t xml:space="preserve"> Gungeon the player chooses an avatar with unique weapons and abilities for their run.</w:t>
      </w:r>
      <w:r w:rsidR="00BD6430">
        <w:rPr>
          <w:sz w:val="24"/>
          <w:szCs w:val="24"/>
        </w:rPr>
        <w:t xml:space="preserve"> The goal is to encounter randomly generated rooms, upgrade equipment, and defeat four randomly generated bosses to get to the final boss floor and its encounter.</w:t>
      </w:r>
    </w:p>
    <w:p w14:paraId="151601CA" w14:textId="13BA4CEB" w:rsidR="00BD6430" w:rsidRDefault="00BD6430" w:rsidP="00FF601F">
      <w:pPr>
        <w:pStyle w:val="ListParagraph"/>
        <w:spacing w:after="0" w:line="240" w:lineRule="auto"/>
        <w:rPr>
          <w:sz w:val="24"/>
          <w:szCs w:val="24"/>
        </w:rPr>
      </w:pPr>
    </w:p>
    <w:p w14:paraId="6D259215" w14:textId="28FC3F5E" w:rsidR="00BD6430" w:rsidRDefault="00BD6430" w:rsidP="00FF601F">
      <w:pPr>
        <w:pStyle w:val="ListParagraph"/>
        <w:spacing w:after="0" w:line="24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Key Features:</w:t>
      </w:r>
    </w:p>
    <w:p w14:paraId="47BC9711" w14:textId="08C08325" w:rsidR="00BD6430" w:rsidRDefault="00BD6430" w:rsidP="00BD6430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eapon upgrades</w:t>
      </w:r>
      <w:r w:rsidR="00024AB4">
        <w:rPr>
          <w:sz w:val="24"/>
          <w:szCs w:val="24"/>
        </w:rPr>
        <w:t xml:space="preserve"> can be purchased at shops or obtained from boss chests.</w:t>
      </w:r>
    </w:p>
    <w:p w14:paraId="5C73DBAF" w14:textId="1B8458F4" w:rsidR="00024AB4" w:rsidRDefault="00024AB4" w:rsidP="00BD6430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odge roll mechanics to avoid enemy projectiles.</w:t>
      </w:r>
    </w:p>
    <w:p w14:paraId="3F554927" w14:textId="15162604" w:rsidR="00024AB4" w:rsidRDefault="00024AB4" w:rsidP="00BD6430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oom hazards such as spikes, pits, and other damaging terrains.</w:t>
      </w:r>
    </w:p>
    <w:p w14:paraId="44C343E1" w14:textId="28AC3820" w:rsidR="00024AB4" w:rsidRDefault="00024AB4" w:rsidP="00BD6430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andom room generation and enemy types.</w:t>
      </w:r>
    </w:p>
    <w:p w14:paraId="239A20C3" w14:textId="3F789CCC" w:rsidR="00024AB4" w:rsidRDefault="00024AB4" w:rsidP="00BD6430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“Push your luck” progression.</w:t>
      </w:r>
    </w:p>
    <w:p w14:paraId="11240D63" w14:textId="1C869BF2" w:rsidR="00024AB4" w:rsidRPr="00BD6430" w:rsidRDefault="00024AB4" w:rsidP="00BD6430">
      <w:pPr>
        <w:pStyle w:val="ListParagraph"/>
        <w:numPr>
          <w:ilvl w:val="0"/>
          <w:numId w:val="17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Limited health pickups.</w:t>
      </w:r>
    </w:p>
    <w:p w14:paraId="28C7E9B0" w14:textId="77777777" w:rsidR="00BD6430" w:rsidRDefault="00BD6430" w:rsidP="00FF601F">
      <w:pPr>
        <w:pStyle w:val="ListParagraph"/>
        <w:spacing w:after="0" w:line="240" w:lineRule="auto"/>
        <w:rPr>
          <w:sz w:val="24"/>
          <w:szCs w:val="24"/>
        </w:rPr>
      </w:pPr>
    </w:p>
    <w:p w14:paraId="0D1C063D" w14:textId="77777777" w:rsidR="00BD6430" w:rsidRPr="00FF601F" w:rsidRDefault="00BD6430" w:rsidP="00FF601F">
      <w:pPr>
        <w:pStyle w:val="ListParagraph"/>
        <w:spacing w:after="0" w:line="240" w:lineRule="auto"/>
        <w:rPr>
          <w:sz w:val="24"/>
          <w:szCs w:val="24"/>
        </w:rPr>
      </w:pPr>
    </w:p>
    <w:p w14:paraId="6D3F8692" w14:textId="550916F1" w:rsidR="00213B81" w:rsidRPr="00477A26" w:rsidRDefault="00213B81" w:rsidP="00477A26">
      <w:pPr>
        <w:pStyle w:val="Heading1"/>
        <w:numPr>
          <w:ilvl w:val="0"/>
          <w:numId w:val="13"/>
        </w:numPr>
        <w:rPr>
          <w:highlight w:val="blue"/>
        </w:rPr>
      </w:pPr>
      <w:r w:rsidRPr="00477A26">
        <w:rPr>
          <w:highlight w:val="blue"/>
        </w:rPr>
        <w:t>Intended users and their basic interaction with the system</w:t>
      </w:r>
    </w:p>
    <w:p w14:paraId="51D19CCE" w14:textId="34B11879" w:rsidR="000E15A1" w:rsidRDefault="000E15A1" w:rsidP="003C0DC9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intended user is a person who enjoys playing 2D shooters. This may include beginner players and more experienced gamers.</w:t>
      </w:r>
    </w:p>
    <w:p w14:paraId="09049946" w14:textId="1078D891" w:rsidR="000E15A1" w:rsidRDefault="000E15A1" w:rsidP="003C0DC9">
      <w:pPr>
        <w:pStyle w:val="ListParagraph"/>
        <w:spacing w:after="0" w:line="240" w:lineRule="auto"/>
        <w:rPr>
          <w:sz w:val="24"/>
          <w:szCs w:val="24"/>
        </w:rPr>
      </w:pPr>
    </w:p>
    <w:p w14:paraId="0718E6C1" w14:textId="4F76D34C" w:rsidR="000E15A1" w:rsidRPr="003C0DC9" w:rsidRDefault="000E15A1" w:rsidP="003C0DC9">
      <w:pPr>
        <w:pStyle w:val="ListParagraph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player will have to be able to download the game as well as have</w:t>
      </w:r>
      <w:r w:rsidR="0011212A">
        <w:rPr>
          <w:sz w:val="24"/>
          <w:szCs w:val="24"/>
        </w:rPr>
        <w:t>,</w:t>
      </w:r>
      <w:r>
        <w:rPr>
          <w:sz w:val="24"/>
          <w:szCs w:val="24"/>
        </w:rPr>
        <w:t xml:space="preserve"> and use</w:t>
      </w:r>
      <w:r w:rsidR="0011212A">
        <w:rPr>
          <w:sz w:val="24"/>
          <w:szCs w:val="24"/>
        </w:rPr>
        <w:t>,</w:t>
      </w:r>
      <w:r>
        <w:rPr>
          <w:sz w:val="24"/>
          <w:szCs w:val="24"/>
        </w:rPr>
        <w:t xml:space="preserve"> the correct hardware for their system.</w:t>
      </w:r>
      <w:r w:rsidR="0011212A">
        <w:rPr>
          <w:sz w:val="24"/>
          <w:szCs w:val="24"/>
        </w:rPr>
        <w:t xml:space="preserve"> This may be a keyboard and mouse, or it may be a cell phone that is able to play mobile games.</w:t>
      </w:r>
    </w:p>
    <w:p w14:paraId="25EE8881" w14:textId="0EA61ED9" w:rsidR="00CD722B" w:rsidRPr="00477A26" w:rsidRDefault="00CD722B" w:rsidP="00477A26">
      <w:pPr>
        <w:pStyle w:val="Heading1"/>
        <w:numPr>
          <w:ilvl w:val="0"/>
          <w:numId w:val="13"/>
        </w:numPr>
        <w:rPr>
          <w:highlight w:val="blue"/>
        </w:rPr>
      </w:pPr>
      <w:r w:rsidRPr="00477A26">
        <w:rPr>
          <w:highlight w:val="blue"/>
        </w:rPr>
        <w:t>Known Interactions with other systems within or outside of the client organization</w:t>
      </w:r>
    </w:p>
    <w:p w14:paraId="70D650AC" w14:textId="49C52F81" w:rsidR="009370AA" w:rsidRDefault="009370AA" w:rsidP="003C0DC9">
      <w:pPr>
        <w:pStyle w:val="ListParagraph"/>
        <w:tabs>
          <w:tab w:val="left" w:pos="63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is project is intended to use the following:</w:t>
      </w:r>
    </w:p>
    <w:p w14:paraId="2CBC3F4E" w14:textId="3E8FE864" w:rsidR="009370AA" w:rsidRDefault="009370AA" w:rsidP="009370AA">
      <w:pPr>
        <w:pStyle w:val="ListParagraph"/>
        <w:numPr>
          <w:ilvl w:val="0"/>
          <w:numId w:val="12"/>
        </w:numPr>
        <w:tabs>
          <w:tab w:val="left" w:pos="63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obile app platform release (</w:t>
      </w:r>
      <w:proofErr w:type="gramStart"/>
      <w:r>
        <w:rPr>
          <w:sz w:val="24"/>
          <w:szCs w:val="24"/>
        </w:rPr>
        <w:t>i.e.</w:t>
      </w:r>
      <w:proofErr w:type="gramEnd"/>
      <w:r>
        <w:rPr>
          <w:sz w:val="24"/>
          <w:szCs w:val="24"/>
        </w:rPr>
        <w:t xml:space="preserve"> Google Play Store)</w:t>
      </w:r>
    </w:p>
    <w:p w14:paraId="31D32583" w14:textId="752CD042" w:rsidR="009370AA" w:rsidRDefault="009370AA" w:rsidP="009370AA">
      <w:pPr>
        <w:pStyle w:val="ListParagraph"/>
        <w:numPr>
          <w:ilvl w:val="0"/>
          <w:numId w:val="12"/>
        </w:numPr>
        <w:tabs>
          <w:tab w:val="left" w:pos="63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ac/PC app release (</w:t>
      </w:r>
      <w:proofErr w:type="gramStart"/>
      <w:r>
        <w:rPr>
          <w:sz w:val="24"/>
          <w:szCs w:val="24"/>
        </w:rPr>
        <w:t>i.e.</w:t>
      </w:r>
      <w:proofErr w:type="gramEnd"/>
      <w:r>
        <w:rPr>
          <w:sz w:val="24"/>
          <w:szCs w:val="24"/>
        </w:rPr>
        <w:t xml:space="preserve"> Steam)</w:t>
      </w:r>
    </w:p>
    <w:p w14:paraId="533E7155" w14:textId="49E1A2BB" w:rsidR="009370AA" w:rsidRDefault="00F6373A" w:rsidP="009370AA">
      <w:pPr>
        <w:pStyle w:val="ListParagraph"/>
        <w:numPr>
          <w:ilvl w:val="0"/>
          <w:numId w:val="12"/>
        </w:numPr>
        <w:tabs>
          <w:tab w:val="left" w:pos="63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513 Studios resources</w:t>
      </w:r>
    </w:p>
    <w:p w14:paraId="0101489A" w14:textId="2EA1A2D5" w:rsidR="00F6373A" w:rsidRDefault="00F6373A" w:rsidP="00F6373A">
      <w:pPr>
        <w:pStyle w:val="ListParagraph"/>
        <w:numPr>
          <w:ilvl w:val="1"/>
          <w:numId w:val="12"/>
        </w:numPr>
        <w:tabs>
          <w:tab w:val="left" w:pos="630"/>
        </w:tabs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Any and all</w:t>
      </w:r>
      <w:proofErr w:type="gramEnd"/>
      <w:r>
        <w:rPr>
          <w:sz w:val="24"/>
          <w:szCs w:val="24"/>
        </w:rPr>
        <w:t xml:space="preserve"> manuals currently owned by 513 Studios for company specific systems</w:t>
      </w:r>
    </w:p>
    <w:p w14:paraId="2739E826" w14:textId="0319C0CA" w:rsidR="00F6373A" w:rsidRPr="003C0DC9" w:rsidRDefault="00F6373A" w:rsidP="00F6373A">
      <w:pPr>
        <w:pStyle w:val="ListParagraph"/>
        <w:numPr>
          <w:ilvl w:val="1"/>
          <w:numId w:val="12"/>
        </w:numPr>
        <w:tabs>
          <w:tab w:val="left" w:pos="630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ll assets owned by 513 Studios</w:t>
      </w:r>
    </w:p>
    <w:p w14:paraId="0688146C" w14:textId="509A8A10" w:rsidR="00CD722B" w:rsidRPr="00477A26" w:rsidRDefault="00CD722B" w:rsidP="00477A26">
      <w:pPr>
        <w:pStyle w:val="Heading1"/>
        <w:numPr>
          <w:ilvl w:val="0"/>
          <w:numId w:val="13"/>
        </w:numPr>
        <w:rPr>
          <w:highlight w:val="blue"/>
        </w:rPr>
      </w:pPr>
      <w:r w:rsidRPr="00477A26">
        <w:rPr>
          <w:highlight w:val="blue"/>
        </w:rPr>
        <w:t>Known Constraints to Development</w:t>
      </w:r>
    </w:p>
    <w:p w14:paraId="25E4D8B0" w14:textId="6276B0E0" w:rsidR="009370AA" w:rsidRDefault="009370AA" w:rsidP="009370AA">
      <w:pPr>
        <w:pStyle w:val="ListParagraph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unding</w:t>
      </w:r>
    </w:p>
    <w:p w14:paraId="7E6C7C8E" w14:textId="622F2EE8" w:rsidR="009370AA" w:rsidRDefault="009370AA" w:rsidP="009370AA">
      <w:pPr>
        <w:pStyle w:val="ListParagraph"/>
        <w:numPr>
          <w:ilvl w:val="1"/>
          <w:numId w:val="1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re is little to no funding available for this project, so all assets found must be able to be purchased for free.</w:t>
      </w:r>
    </w:p>
    <w:p w14:paraId="1527174F" w14:textId="241AE212" w:rsidR="0011212A" w:rsidRDefault="009370AA" w:rsidP="0011212A">
      <w:pPr>
        <w:pStyle w:val="ListParagraph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ust use Unity to develop game</w:t>
      </w:r>
    </w:p>
    <w:p w14:paraId="365FA362" w14:textId="1C4217B9" w:rsidR="0011212A" w:rsidRDefault="0011212A" w:rsidP="0011212A">
      <w:pPr>
        <w:pStyle w:val="ListParagraph"/>
        <w:numPr>
          <w:ilvl w:val="0"/>
          <w:numId w:val="1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Non-compete</w:t>
      </w:r>
    </w:p>
    <w:p w14:paraId="2E94CDFA" w14:textId="4BAF2032" w:rsidR="0011212A" w:rsidRPr="0011212A" w:rsidRDefault="0011212A" w:rsidP="0011212A">
      <w:pPr>
        <w:pStyle w:val="ListParagraph"/>
        <w:numPr>
          <w:ilvl w:val="1"/>
          <w:numId w:val="1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We are requiring this to be the only project you work on after accepting the contract. We want to ensure </w:t>
      </w:r>
      <w:r w:rsidR="00F6373A">
        <w:rPr>
          <w:sz w:val="24"/>
          <w:szCs w:val="24"/>
        </w:rPr>
        <w:t>D.R.E.A.D. is of the highest quality.</w:t>
      </w:r>
    </w:p>
    <w:p w14:paraId="2F68D961" w14:textId="24FC40C7" w:rsidR="00CD722B" w:rsidRPr="00477A26" w:rsidRDefault="00CD722B" w:rsidP="00477A26">
      <w:pPr>
        <w:pStyle w:val="Heading1"/>
        <w:numPr>
          <w:ilvl w:val="0"/>
          <w:numId w:val="13"/>
        </w:numPr>
        <w:rPr>
          <w:highlight w:val="blue"/>
        </w:rPr>
      </w:pPr>
      <w:r w:rsidRPr="00477A26">
        <w:rPr>
          <w:highlight w:val="blue"/>
        </w:rPr>
        <w:t>Project Schedule</w:t>
      </w:r>
    </w:p>
    <w:p w14:paraId="7C4DDBF2" w14:textId="5C9E1ECA" w:rsidR="003C0DC9" w:rsidRPr="003C0DC9" w:rsidRDefault="003C0DC9" w:rsidP="003C0DC9">
      <w:pPr>
        <w:pStyle w:val="ListParagraph"/>
        <w:spacing w:after="0" w:line="240" w:lineRule="auto"/>
        <w:rPr>
          <w:sz w:val="24"/>
          <w:szCs w:val="24"/>
        </w:rPr>
      </w:pPr>
      <w:r w:rsidRPr="000B4987">
        <w:rPr>
          <w:sz w:val="24"/>
          <w:szCs w:val="24"/>
        </w:rPr>
        <w:t xml:space="preserve">Broad overview. Must agree with the course schedule. Can include some of the potential meeting dates with milestones included. </w:t>
      </w:r>
    </w:p>
    <w:p w14:paraId="34156867" w14:textId="54E35B9F" w:rsidR="00CD722B" w:rsidRPr="00477A26" w:rsidRDefault="00CD722B" w:rsidP="00477A26">
      <w:pPr>
        <w:pStyle w:val="Heading1"/>
        <w:numPr>
          <w:ilvl w:val="0"/>
          <w:numId w:val="13"/>
        </w:numPr>
        <w:rPr>
          <w:highlight w:val="blue"/>
        </w:rPr>
      </w:pPr>
      <w:r w:rsidRPr="00477A26">
        <w:rPr>
          <w:highlight w:val="blue"/>
        </w:rPr>
        <w:t>How to Submit Proposals</w:t>
      </w:r>
    </w:p>
    <w:p w14:paraId="313ECC7D" w14:textId="528EA3CC" w:rsidR="003C0DC9" w:rsidRPr="003C0DC9" w:rsidRDefault="00F64B42" w:rsidP="003C0DC9">
      <w:pPr>
        <w:spacing w:after="0" w:line="240" w:lineRule="auto"/>
        <w:ind w:left="720"/>
        <w:rPr>
          <w:rFonts w:eastAsia="Times New Roman" w:cs="Calibri"/>
          <w:color w:val="000000"/>
          <w:sz w:val="24"/>
          <w:lang w:val="en-US"/>
        </w:rPr>
      </w:pPr>
      <w:r>
        <w:rPr>
          <w:rFonts w:eastAsia="Times New Roman" w:cs="Calibri"/>
          <w:color w:val="000000"/>
          <w:sz w:val="24"/>
          <w:lang w:val="en-US"/>
        </w:rPr>
        <w:t xml:space="preserve">Please submit all proposals in pdf format by email to </w:t>
      </w:r>
      <w:hyperlink r:id="rId10" w:history="1">
        <w:r w:rsidRPr="00944641">
          <w:rPr>
            <w:rStyle w:val="Hyperlink"/>
            <w:rFonts w:eastAsia="Times New Roman" w:cs="Calibri"/>
            <w:sz w:val="24"/>
            <w:lang w:val="en-US"/>
          </w:rPr>
          <w:t>dev.team@513studios.com</w:t>
        </w:r>
      </w:hyperlink>
      <w:r>
        <w:rPr>
          <w:rFonts w:eastAsia="Times New Roman" w:cs="Calibri"/>
          <w:color w:val="000000"/>
          <w:sz w:val="24"/>
          <w:lang w:val="en-US"/>
        </w:rPr>
        <w:t xml:space="preserve">. Proposals must include a resume of all individuals involved. </w:t>
      </w:r>
    </w:p>
    <w:p w14:paraId="77079626" w14:textId="40603C8C" w:rsidR="00CD722B" w:rsidRPr="00477A26" w:rsidRDefault="00CD722B" w:rsidP="00477A26">
      <w:pPr>
        <w:pStyle w:val="Heading1"/>
        <w:numPr>
          <w:ilvl w:val="0"/>
          <w:numId w:val="13"/>
        </w:numPr>
        <w:rPr>
          <w:highlight w:val="blue"/>
        </w:rPr>
      </w:pPr>
      <w:r w:rsidRPr="00477A26">
        <w:rPr>
          <w:highlight w:val="blue"/>
        </w:rPr>
        <w:t>Dates</w:t>
      </w:r>
    </w:p>
    <w:p w14:paraId="46FFA14C" w14:textId="7F2BD0AB" w:rsidR="003C0DC9" w:rsidRPr="003C0DC9" w:rsidRDefault="003C0DC9" w:rsidP="003C0DC9">
      <w:pPr>
        <w:spacing w:after="0" w:line="240" w:lineRule="auto"/>
        <w:ind w:left="720"/>
        <w:rPr>
          <w:rFonts w:eastAsia="Times New Roman" w:cs="Calibri"/>
          <w:color w:val="000000"/>
          <w:sz w:val="24"/>
          <w:lang w:val="en-US"/>
        </w:rPr>
      </w:pPr>
      <w:r w:rsidRPr="00817B44">
        <w:rPr>
          <w:rFonts w:eastAsia="Times New Roman" w:cs="Calibri"/>
          <w:color w:val="000000"/>
          <w:sz w:val="24"/>
          <w:lang w:val="en-US"/>
        </w:rPr>
        <w:t>Deadline for submission and when respondents will be notified that a winner is chosen.</w:t>
      </w:r>
    </w:p>
    <w:p w14:paraId="3E24945F" w14:textId="552BECD8" w:rsidR="00CD722B" w:rsidRPr="00477A26" w:rsidRDefault="00CD722B" w:rsidP="00477A26">
      <w:pPr>
        <w:pStyle w:val="Heading1"/>
        <w:numPr>
          <w:ilvl w:val="0"/>
          <w:numId w:val="13"/>
        </w:numPr>
        <w:rPr>
          <w:highlight w:val="blue"/>
        </w:rPr>
      </w:pPr>
      <w:r>
        <w:t xml:space="preserve"> </w:t>
      </w:r>
      <w:r w:rsidRPr="00477A26">
        <w:rPr>
          <w:highlight w:val="blue"/>
        </w:rPr>
        <w:t>Glossary of Terms</w:t>
      </w:r>
    </w:p>
    <w:p w14:paraId="7527FEA2" w14:textId="77777777" w:rsidR="000B4987" w:rsidRPr="000B4987" w:rsidRDefault="000B4987" w:rsidP="00F302CF">
      <w:pPr>
        <w:pStyle w:val="ListParagraph"/>
        <w:spacing w:after="0" w:line="240" w:lineRule="auto"/>
        <w:rPr>
          <w:sz w:val="24"/>
          <w:szCs w:val="24"/>
        </w:rPr>
      </w:pPr>
    </w:p>
    <w:p w14:paraId="1A6087E3" w14:textId="77777777" w:rsidR="000B4987" w:rsidRPr="007E1EF9" w:rsidRDefault="000B4987" w:rsidP="00F302CF">
      <w:pPr>
        <w:pStyle w:val="ListParagraph"/>
        <w:spacing w:after="0" w:line="240" w:lineRule="auto"/>
        <w:rPr>
          <w:sz w:val="36"/>
          <w:szCs w:val="36"/>
        </w:rPr>
      </w:pPr>
      <w:r>
        <w:rPr>
          <w:sz w:val="36"/>
          <w:szCs w:val="36"/>
        </w:rPr>
        <w:t xml:space="preserve">*Note: Remember that “system” means </w:t>
      </w:r>
      <w:r w:rsidRPr="000B4987">
        <w:rPr>
          <w:sz w:val="36"/>
          <w:szCs w:val="36"/>
          <w:lang w:val="en-US"/>
        </w:rPr>
        <w:t>product, service, and/or system</w:t>
      </w:r>
      <w:r>
        <w:rPr>
          <w:sz w:val="36"/>
          <w:szCs w:val="36"/>
          <w:lang w:val="en-US"/>
        </w:rPr>
        <w:t xml:space="preserve"> your group would like to see created, built, upgraded, and/or changed. It is a broad term. </w:t>
      </w:r>
    </w:p>
    <w:sectPr w:rsidR="000B4987" w:rsidRPr="007E1EF9" w:rsidSect="007E1EF9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47D65" w14:textId="77777777" w:rsidR="00A1500D" w:rsidRDefault="00A1500D" w:rsidP="007E1EF9">
      <w:pPr>
        <w:spacing w:after="0" w:line="240" w:lineRule="auto"/>
      </w:pPr>
      <w:r>
        <w:separator/>
      </w:r>
    </w:p>
  </w:endnote>
  <w:endnote w:type="continuationSeparator" w:id="0">
    <w:p w14:paraId="0E511E13" w14:textId="77777777" w:rsidR="00A1500D" w:rsidRDefault="00A1500D" w:rsidP="007E1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F06A6" w14:textId="77777777" w:rsidR="00A1500D" w:rsidRDefault="00A1500D" w:rsidP="007E1EF9">
      <w:pPr>
        <w:spacing w:after="0" w:line="240" w:lineRule="auto"/>
      </w:pPr>
      <w:r>
        <w:separator/>
      </w:r>
    </w:p>
  </w:footnote>
  <w:footnote w:type="continuationSeparator" w:id="0">
    <w:p w14:paraId="7EE7EEAE" w14:textId="77777777" w:rsidR="00A1500D" w:rsidRDefault="00A1500D" w:rsidP="007E1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20B1B" w14:textId="77777777" w:rsidR="007E1EF9" w:rsidRDefault="007E1EF9" w:rsidP="007E1EF9">
    <w:pPr>
      <w:pStyle w:val="Header"/>
      <w:jc w:val="right"/>
    </w:pPr>
    <w:r>
      <w:t>Name of Project</w:t>
    </w:r>
  </w:p>
  <w:p w14:paraId="5F80E77E" w14:textId="77777777" w:rsidR="007E1EF9" w:rsidRDefault="007E1EF9" w:rsidP="007E1EF9">
    <w:pPr>
      <w:pStyle w:val="Header"/>
      <w:jc w:val="right"/>
    </w:pPr>
    <w:r>
      <w:t>Request for Proposal</w:t>
    </w:r>
    <w:r>
      <w:br/>
      <w:t>Version 1.o</w:t>
    </w:r>
  </w:p>
  <w:p w14:paraId="6F3DC10F" w14:textId="77777777" w:rsidR="007E1EF9" w:rsidRDefault="007E1E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B07E0"/>
    <w:multiLevelType w:val="multilevel"/>
    <w:tmpl w:val="73F4BCE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1C94176B"/>
    <w:multiLevelType w:val="multilevel"/>
    <w:tmpl w:val="36ACD1A8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" w15:restartNumberingAfterBreak="0">
    <w:nsid w:val="2050665A"/>
    <w:multiLevelType w:val="hybridMultilevel"/>
    <w:tmpl w:val="A08A3B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1A270AC"/>
    <w:multiLevelType w:val="hybridMultilevel"/>
    <w:tmpl w:val="A1942A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65F1B37"/>
    <w:multiLevelType w:val="multilevel"/>
    <w:tmpl w:val="FD926EFA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5" w15:restartNumberingAfterBreak="0">
    <w:nsid w:val="368079F2"/>
    <w:multiLevelType w:val="hybridMultilevel"/>
    <w:tmpl w:val="1834D5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68134F2"/>
    <w:multiLevelType w:val="multilevel"/>
    <w:tmpl w:val="DB1ECE2E"/>
    <w:lvl w:ilvl="0">
      <w:start w:val="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7" w15:restartNumberingAfterBreak="0">
    <w:nsid w:val="37CF4A2F"/>
    <w:multiLevelType w:val="hybridMultilevel"/>
    <w:tmpl w:val="87844146"/>
    <w:lvl w:ilvl="0" w:tplc="A68859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8F78A4"/>
    <w:multiLevelType w:val="hybridMultilevel"/>
    <w:tmpl w:val="F7227C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E3941AA"/>
    <w:multiLevelType w:val="multilevel"/>
    <w:tmpl w:val="97F4FC2A"/>
    <w:lvl w:ilvl="0">
      <w:start w:val="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0" w15:restartNumberingAfterBreak="0">
    <w:nsid w:val="3F2B061F"/>
    <w:multiLevelType w:val="multilevel"/>
    <w:tmpl w:val="005653FC"/>
    <w:lvl w:ilvl="0">
      <w:start w:val="2"/>
      <w:numFmt w:val="decimal"/>
      <w:lvlText w:val="%1.0"/>
      <w:lvlJc w:val="left"/>
      <w:pPr>
        <w:ind w:left="144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160"/>
      </w:pPr>
      <w:rPr>
        <w:rFonts w:hint="default"/>
      </w:rPr>
    </w:lvl>
  </w:abstractNum>
  <w:abstractNum w:abstractNumId="11" w15:restartNumberingAfterBreak="0">
    <w:nsid w:val="552521E2"/>
    <w:multiLevelType w:val="multilevel"/>
    <w:tmpl w:val="2794CE8A"/>
    <w:lvl w:ilvl="0">
      <w:start w:val="2"/>
      <w:numFmt w:val="decimal"/>
      <w:lvlText w:val="%1.0"/>
      <w:lvlJc w:val="left"/>
      <w:pPr>
        <w:ind w:left="180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5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2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2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00" w:hanging="2160"/>
      </w:pPr>
      <w:rPr>
        <w:rFonts w:hint="default"/>
      </w:rPr>
    </w:lvl>
  </w:abstractNum>
  <w:abstractNum w:abstractNumId="12" w15:restartNumberingAfterBreak="0">
    <w:nsid w:val="580325E2"/>
    <w:multiLevelType w:val="hybridMultilevel"/>
    <w:tmpl w:val="1A0E02D8"/>
    <w:lvl w:ilvl="0" w:tplc="0409000F">
      <w:start w:val="1"/>
      <w:numFmt w:val="decimal"/>
      <w:lvlText w:val="%1."/>
      <w:lvlJc w:val="left"/>
      <w:pPr>
        <w:ind w:left="1446" w:hanging="360"/>
      </w:pPr>
    </w:lvl>
    <w:lvl w:ilvl="1" w:tplc="04090019" w:tentative="1">
      <w:start w:val="1"/>
      <w:numFmt w:val="lowerLetter"/>
      <w:lvlText w:val="%2."/>
      <w:lvlJc w:val="left"/>
      <w:pPr>
        <w:ind w:left="2166" w:hanging="360"/>
      </w:pPr>
    </w:lvl>
    <w:lvl w:ilvl="2" w:tplc="0409001B" w:tentative="1">
      <w:start w:val="1"/>
      <w:numFmt w:val="lowerRoman"/>
      <w:lvlText w:val="%3."/>
      <w:lvlJc w:val="right"/>
      <w:pPr>
        <w:ind w:left="2886" w:hanging="180"/>
      </w:pPr>
    </w:lvl>
    <w:lvl w:ilvl="3" w:tplc="0409000F" w:tentative="1">
      <w:start w:val="1"/>
      <w:numFmt w:val="decimal"/>
      <w:lvlText w:val="%4."/>
      <w:lvlJc w:val="left"/>
      <w:pPr>
        <w:ind w:left="3606" w:hanging="360"/>
      </w:pPr>
    </w:lvl>
    <w:lvl w:ilvl="4" w:tplc="04090019" w:tentative="1">
      <w:start w:val="1"/>
      <w:numFmt w:val="lowerLetter"/>
      <w:lvlText w:val="%5."/>
      <w:lvlJc w:val="left"/>
      <w:pPr>
        <w:ind w:left="4326" w:hanging="360"/>
      </w:pPr>
    </w:lvl>
    <w:lvl w:ilvl="5" w:tplc="0409001B" w:tentative="1">
      <w:start w:val="1"/>
      <w:numFmt w:val="lowerRoman"/>
      <w:lvlText w:val="%6."/>
      <w:lvlJc w:val="right"/>
      <w:pPr>
        <w:ind w:left="5046" w:hanging="180"/>
      </w:pPr>
    </w:lvl>
    <w:lvl w:ilvl="6" w:tplc="0409000F" w:tentative="1">
      <w:start w:val="1"/>
      <w:numFmt w:val="decimal"/>
      <w:lvlText w:val="%7."/>
      <w:lvlJc w:val="left"/>
      <w:pPr>
        <w:ind w:left="5766" w:hanging="360"/>
      </w:pPr>
    </w:lvl>
    <w:lvl w:ilvl="7" w:tplc="04090019" w:tentative="1">
      <w:start w:val="1"/>
      <w:numFmt w:val="lowerLetter"/>
      <w:lvlText w:val="%8."/>
      <w:lvlJc w:val="left"/>
      <w:pPr>
        <w:ind w:left="6486" w:hanging="360"/>
      </w:pPr>
    </w:lvl>
    <w:lvl w:ilvl="8" w:tplc="0409001B" w:tentative="1">
      <w:start w:val="1"/>
      <w:numFmt w:val="lowerRoman"/>
      <w:lvlText w:val="%9."/>
      <w:lvlJc w:val="right"/>
      <w:pPr>
        <w:ind w:left="7206" w:hanging="180"/>
      </w:pPr>
    </w:lvl>
  </w:abstractNum>
  <w:abstractNum w:abstractNumId="13" w15:restartNumberingAfterBreak="0">
    <w:nsid w:val="60B36BC3"/>
    <w:multiLevelType w:val="hybridMultilevel"/>
    <w:tmpl w:val="DD2467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5C91EC6"/>
    <w:multiLevelType w:val="hybridMultilevel"/>
    <w:tmpl w:val="F514B746"/>
    <w:lvl w:ilvl="0" w:tplc="BBB237F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014568"/>
    <w:multiLevelType w:val="multilevel"/>
    <w:tmpl w:val="E27A06A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 w15:restartNumberingAfterBreak="0">
    <w:nsid w:val="7BEC4CF6"/>
    <w:multiLevelType w:val="hybridMultilevel"/>
    <w:tmpl w:val="2FB49790"/>
    <w:lvl w:ilvl="0" w:tplc="A68859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8604471">
    <w:abstractNumId w:val="4"/>
  </w:num>
  <w:num w:numId="2" w16cid:durableId="1607426658">
    <w:abstractNumId w:val="0"/>
  </w:num>
  <w:num w:numId="3" w16cid:durableId="477504544">
    <w:abstractNumId w:val="15"/>
  </w:num>
  <w:num w:numId="4" w16cid:durableId="1004019513">
    <w:abstractNumId w:val="9"/>
  </w:num>
  <w:num w:numId="5" w16cid:durableId="414857745">
    <w:abstractNumId w:val="11"/>
  </w:num>
  <w:num w:numId="6" w16cid:durableId="597524239">
    <w:abstractNumId w:val="6"/>
  </w:num>
  <w:num w:numId="7" w16cid:durableId="688339424">
    <w:abstractNumId w:val="10"/>
  </w:num>
  <w:num w:numId="8" w16cid:durableId="1546789141">
    <w:abstractNumId w:val="1"/>
  </w:num>
  <w:num w:numId="9" w16cid:durableId="1113327641">
    <w:abstractNumId w:val="16"/>
  </w:num>
  <w:num w:numId="10" w16cid:durableId="1300721384">
    <w:abstractNumId w:val="7"/>
  </w:num>
  <w:num w:numId="11" w16cid:durableId="84621353">
    <w:abstractNumId w:val="8"/>
  </w:num>
  <w:num w:numId="12" w16cid:durableId="1545941546">
    <w:abstractNumId w:val="3"/>
  </w:num>
  <w:num w:numId="13" w16cid:durableId="1722248915">
    <w:abstractNumId w:val="14"/>
  </w:num>
  <w:num w:numId="14" w16cid:durableId="438263567">
    <w:abstractNumId w:val="2"/>
  </w:num>
  <w:num w:numId="15" w16cid:durableId="1621111508">
    <w:abstractNumId w:val="5"/>
  </w:num>
  <w:num w:numId="16" w16cid:durableId="775559281">
    <w:abstractNumId w:val="13"/>
  </w:num>
  <w:num w:numId="17" w16cid:durableId="161443931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DcxNDY1NTEwNTdW0lEKTi0uzszPAykwrgUAduneGSwAAAA="/>
  </w:docVars>
  <w:rsids>
    <w:rsidRoot w:val="007E1EF9"/>
    <w:rsid w:val="000037DE"/>
    <w:rsid w:val="00024AB4"/>
    <w:rsid w:val="00030147"/>
    <w:rsid w:val="000731E0"/>
    <w:rsid w:val="000B4987"/>
    <w:rsid w:val="000D4B27"/>
    <w:rsid w:val="000E15A1"/>
    <w:rsid w:val="001005FC"/>
    <w:rsid w:val="0011212A"/>
    <w:rsid w:val="001A3EFD"/>
    <w:rsid w:val="00213B81"/>
    <w:rsid w:val="00335717"/>
    <w:rsid w:val="00355FCA"/>
    <w:rsid w:val="003C0DC9"/>
    <w:rsid w:val="00477A26"/>
    <w:rsid w:val="004B00D6"/>
    <w:rsid w:val="004E3B99"/>
    <w:rsid w:val="0061721B"/>
    <w:rsid w:val="00672BC8"/>
    <w:rsid w:val="006A3AC5"/>
    <w:rsid w:val="007E1EF9"/>
    <w:rsid w:val="007E3CC3"/>
    <w:rsid w:val="0080743C"/>
    <w:rsid w:val="00817B44"/>
    <w:rsid w:val="00841761"/>
    <w:rsid w:val="008A7C06"/>
    <w:rsid w:val="009316A0"/>
    <w:rsid w:val="009370AA"/>
    <w:rsid w:val="00975011"/>
    <w:rsid w:val="00A1500D"/>
    <w:rsid w:val="00A8386F"/>
    <w:rsid w:val="00A84494"/>
    <w:rsid w:val="00A94DD4"/>
    <w:rsid w:val="00AC51CC"/>
    <w:rsid w:val="00AF6C87"/>
    <w:rsid w:val="00B2355C"/>
    <w:rsid w:val="00B70905"/>
    <w:rsid w:val="00BD6430"/>
    <w:rsid w:val="00C30750"/>
    <w:rsid w:val="00C763F3"/>
    <w:rsid w:val="00C76F39"/>
    <w:rsid w:val="00CD722B"/>
    <w:rsid w:val="00D359AE"/>
    <w:rsid w:val="00DE311F"/>
    <w:rsid w:val="00DF18BB"/>
    <w:rsid w:val="00DF1955"/>
    <w:rsid w:val="00DF3974"/>
    <w:rsid w:val="00E31C5F"/>
    <w:rsid w:val="00EC08A0"/>
    <w:rsid w:val="00F302CF"/>
    <w:rsid w:val="00F30BBA"/>
    <w:rsid w:val="00F6373A"/>
    <w:rsid w:val="00F64B42"/>
    <w:rsid w:val="00FF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E1E305"/>
  <w15:chartTrackingRefBased/>
  <w15:docId w15:val="{2D629807-4A6F-418A-899D-EE7624F82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3B81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1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EF9"/>
  </w:style>
  <w:style w:type="paragraph" w:styleId="Footer">
    <w:name w:val="footer"/>
    <w:basedOn w:val="Normal"/>
    <w:link w:val="FooterChar"/>
    <w:uiPriority w:val="99"/>
    <w:unhideWhenUsed/>
    <w:rsid w:val="007E1E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EF9"/>
  </w:style>
  <w:style w:type="paragraph" w:styleId="BalloonText">
    <w:name w:val="Balloon Text"/>
    <w:basedOn w:val="Normal"/>
    <w:link w:val="BalloonTextChar"/>
    <w:uiPriority w:val="99"/>
    <w:semiHidden/>
    <w:unhideWhenUsed/>
    <w:rsid w:val="007E1E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E1EF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E1E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EF9"/>
    <w:pPr>
      <w:ind w:left="720"/>
      <w:contextualSpacing/>
    </w:pPr>
  </w:style>
  <w:style w:type="table" w:customStyle="1" w:styleId="TableGrid0">
    <w:name w:val="TableGrid"/>
    <w:rsid w:val="000D4B27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13B81"/>
    <w:rPr>
      <w:rFonts w:asciiTheme="majorHAnsi" w:eastAsiaTheme="majorEastAsia" w:hAnsiTheme="majorHAnsi" w:cstheme="majorBidi"/>
      <w:b/>
      <w:bCs/>
      <w:kern w:val="32"/>
      <w:sz w:val="32"/>
      <w:szCs w:val="32"/>
      <w:lang w:val="en-CA"/>
    </w:rPr>
  </w:style>
  <w:style w:type="character" w:styleId="Hyperlink">
    <w:name w:val="Hyperlink"/>
    <w:basedOn w:val="DefaultParagraphFont"/>
    <w:uiPriority w:val="99"/>
    <w:unhideWhenUsed/>
    <w:rsid w:val="00F64B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4B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dev.team@513studios.com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1E9764-8627-4187-AE9A-3174DA4D5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49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_Sanseverino</dc:creator>
  <cp:keywords/>
  <cp:lastModifiedBy>Blanchette, Dan (blan5568@vandals.uidaho.edu)</cp:lastModifiedBy>
  <cp:revision>2</cp:revision>
  <cp:lastPrinted>2012-09-05T21:27:00Z</cp:lastPrinted>
  <dcterms:created xsi:type="dcterms:W3CDTF">2022-09-20T17:21:00Z</dcterms:created>
  <dcterms:modified xsi:type="dcterms:W3CDTF">2022-09-20T17:21:00Z</dcterms:modified>
</cp:coreProperties>
</file>